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50546" w14:textId="7C47A3D8" w:rsidR="00C75E17" w:rsidRDefault="007371AB" w:rsidP="00375366">
      <w:pPr>
        <w:pStyle w:val="Header"/>
        <w:jc w:val="right"/>
      </w:pPr>
      <w:r>
        <w:rPr>
          <w:sz w:val="16"/>
          <w:szCs w:val="16"/>
        </w:rPr>
        <w:t>V.1 |05-1</w:t>
      </w:r>
      <w:r>
        <w:rPr>
          <w:sz w:val="16"/>
          <w:szCs w:val="16"/>
        </w:rPr>
        <w:t>3</w:t>
      </w:r>
      <w:r>
        <w:rPr>
          <w:sz w:val="16"/>
          <w:szCs w:val="16"/>
        </w:rPr>
        <w:t>-2022</w:t>
      </w:r>
    </w:p>
    <w:p w14:paraId="575E7EA1" w14:textId="77777777" w:rsidR="00580CE4" w:rsidRDefault="00580CE4" w:rsidP="004D7D92">
      <w:pPr>
        <w:jc w:val="center"/>
        <w:rPr>
          <w:rFonts w:ascii="Century Gothic" w:hAnsi="Century Gothic"/>
          <w:b/>
          <w:bCs/>
          <w:sz w:val="32"/>
          <w:szCs w:val="32"/>
        </w:rPr>
      </w:pPr>
    </w:p>
    <w:p w14:paraId="56D8FA4F" w14:textId="354F8B14" w:rsidR="00C75E17" w:rsidRPr="00580CE4" w:rsidRDefault="004D7D92" w:rsidP="004D7D92">
      <w:pPr>
        <w:jc w:val="center"/>
        <w:rPr>
          <w:rFonts w:ascii="Century Gothic" w:hAnsi="Century Gothic"/>
          <w:b/>
          <w:bCs/>
          <w:sz w:val="32"/>
          <w:szCs w:val="32"/>
        </w:rPr>
      </w:pPr>
      <w:r w:rsidRPr="2570FECD">
        <w:rPr>
          <w:rFonts w:ascii="Century Gothic" w:hAnsi="Century Gothic"/>
          <w:b/>
          <w:bCs/>
          <w:sz w:val="32"/>
          <w:szCs w:val="32"/>
        </w:rPr>
        <w:t>CDBG-DR/MIT PROGRAM</w:t>
      </w:r>
    </w:p>
    <w:p w14:paraId="320F64C7" w14:textId="7DADD634" w:rsidR="00C75E17" w:rsidRDefault="00A57FB6" w:rsidP="00E944C1">
      <w:pPr>
        <w:jc w:val="center"/>
        <w:rPr>
          <w:rFonts w:ascii="Century Gothic" w:hAnsi="Century Gothic"/>
          <w:b/>
          <w:bCs/>
          <w:sz w:val="32"/>
          <w:szCs w:val="32"/>
        </w:rPr>
      </w:pPr>
      <w:r>
        <w:rPr>
          <w:rFonts w:ascii="Century Gothic" w:hAnsi="Century Gothic"/>
          <w:b/>
          <w:bCs/>
          <w:sz w:val="32"/>
          <w:szCs w:val="32"/>
        </w:rPr>
        <w:t>THIRD</w:t>
      </w:r>
      <w:r w:rsidR="00B81768">
        <w:rPr>
          <w:rFonts w:ascii="Century Gothic" w:hAnsi="Century Gothic"/>
          <w:b/>
          <w:bCs/>
          <w:sz w:val="32"/>
          <w:szCs w:val="32"/>
        </w:rPr>
        <w:t>-</w:t>
      </w:r>
      <w:r>
        <w:rPr>
          <w:rFonts w:ascii="Century Gothic" w:hAnsi="Century Gothic"/>
          <w:b/>
          <w:bCs/>
          <w:sz w:val="32"/>
          <w:szCs w:val="32"/>
        </w:rPr>
        <w:t>PARTY AUTHORIZATION FORM</w:t>
      </w:r>
    </w:p>
    <w:p w14:paraId="5E795E79" w14:textId="3C9E740B" w:rsidR="004D7D92" w:rsidRDefault="004D7D92" w:rsidP="004D7D92">
      <w:pPr>
        <w:jc w:val="center"/>
        <w:rPr>
          <w:rFonts w:ascii="Century Gothic" w:hAnsi="Century Gothic"/>
          <w:b/>
          <w:bCs/>
          <w:sz w:val="32"/>
          <w:szCs w:val="32"/>
        </w:rPr>
      </w:pPr>
      <w:r>
        <w:rPr>
          <w:rFonts w:ascii="Century Gothic" w:hAnsi="Century Gothic"/>
          <w:b/>
          <w:bCs/>
          <w:sz w:val="32"/>
          <w:szCs w:val="32"/>
        </w:rPr>
        <w:t>FOR RELOCATION ASSISTANCE PAYMENTS</w:t>
      </w:r>
    </w:p>
    <w:p w14:paraId="0044E92E" w14:textId="77777777" w:rsidR="000E1614" w:rsidRPr="00257EF1" w:rsidRDefault="000E1614" w:rsidP="004D7D92">
      <w:pPr>
        <w:rPr>
          <w:rFonts w:ascii="Century Gothic" w:hAnsi="Century Gothic"/>
          <w:sz w:val="32"/>
        </w:rPr>
      </w:pPr>
    </w:p>
    <w:p w14:paraId="7B1C6EC1" w14:textId="10FF8234" w:rsidR="00B81768" w:rsidRDefault="004D7D92" w:rsidP="00580CE4">
      <w:pPr>
        <w:jc w:val="both"/>
        <w:rPr>
          <w:rFonts w:ascii="Century Gothic" w:hAnsi="Century Gothic"/>
        </w:rPr>
      </w:pPr>
      <w:r w:rsidRPr="004D7D92">
        <w:rPr>
          <w:rFonts w:ascii="Century Gothic" w:hAnsi="Century Gothic"/>
        </w:rPr>
        <w:t xml:space="preserve">I, ____________________________________, with case number __________________ </w:t>
      </w:r>
    </w:p>
    <w:p w14:paraId="2116540F" w14:textId="549F87BA" w:rsidR="004D7D92" w:rsidRDefault="00B81768" w:rsidP="00580CE4">
      <w:pPr>
        <w:jc w:val="both"/>
        <w:rPr>
          <w:rFonts w:ascii="Century Gothic" w:hAnsi="Century Gothic"/>
          <w:i/>
          <w:iCs/>
          <w:sz w:val="16"/>
          <w:szCs w:val="16"/>
        </w:rPr>
      </w:pPr>
      <w:r>
        <w:rPr>
          <w:rFonts w:ascii="Century Gothic" w:hAnsi="Century Gothic"/>
        </w:rPr>
        <w:t xml:space="preserve">                    </w:t>
      </w:r>
      <w:r w:rsidR="004D7D92" w:rsidRPr="004D7D92">
        <w:rPr>
          <w:rFonts w:ascii="Century Gothic" w:hAnsi="Century Gothic"/>
          <w:i/>
          <w:iCs/>
          <w:sz w:val="16"/>
          <w:szCs w:val="16"/>
        </w:rPr>
        <w:t>(</w:t>
      </w:r>
      <w:r>
        <w:rPr>
          <w:rFonts w:ascii="Century Gothic" w:hAnsi="Century Gothic"/>
          <w:i/>
          <w:iCs/>
          <w:sz w:val="16"/>
          <w:szCs w:val="16"/>
        </w:rPr>
        <w:t xml:space="preserve">Applicant </w:t>
      </w:r>
      <w:r w:rsidR="00794D56">
        <w:rPr>
          <w:rFonts w:ascii="Century Gothic" w:hAnsi="Century Gothic"/>
          <w:i/>
          <w:iCs/>
          <w:sz w:val="16"/>
          <w:szCs w:val="16"/>
        </w:rPr>
        <w:t>or</w:t>
      </w:r>
      <w:r>
        <w:rPr>
          <w:rFonts w:ascii="Century Gothic" w:hAnsi="Century Gothic"/>
          <w:i/>
          <w:iCs/>
          <w:sz w:val="16"/>
          <w:szCs w:val="16"/>
        </w:rPr>
        <w:t xml:space="preserve"> Co-Applicant </w:t>
      </w:r>
      <w:proofErr w:type="gramStart"/>
      <w:r w:rsidR="004D7D92" w:rsidRPr="004D7D92">
        <w:rPr>
          <w:rFonts w:ascii="Century Gothic" w:hAnsi="Century Gothic"/>
          <w:i/>
          <w:iCs/>
          <w:sz w:val="16"/>
          <w:szCs w:val="16"/>
        </w:rPr>
        <w:t xml:space="preserve">name)   </w:t>
      </w:r>
      <w:proofErr w:type="gramEnd"/>
      <w:r w:rsidR="004D7D92" w:rsidRPr="004D7D92">
        <w:rPr>
          <w:rFonts w:ascii="Century Gothic" w:hAnsi="Century Gothic"/>
          <w:i/>
          <w:iCs/>
          <w:sz w:val="16"/>
          <w:szCs w:val="16"/>
        </w:rPr>
        <w:t xml:space="preserve">                                                             (</w:t>
      </w:r>
      <w:r w:rsidR="00490E0F" w:rsidRPr="00BE5564">
        <w:rPr>
          <w:rFonts w:ascii="Century Gothic" w:hAnsi="Century Gothic"/>
          <w:i/>
          <w:iCs/>
          <w:sz w:val="16"/>
          <w:szCs w:val="16"/>
          <w:highlight w:val="lightGray"/>
        </w:rPr>
        <w:t>Program</w:t>
      </w:r>
      <w:r w:rsidR="00724BF1">
        <w:rPr>
          <w:rFonts w:ascii="Century Gothic" w:hAnsi="Century Gothic"/>
          <w:i/>
          <w:iCs/>
          <w:sz w:val="16"/>
          <w:szCs w:val="16"/>
          <w:highlight w:val="lightGray"/>
        </w:rPr>
        <w:t xml:space="preserve"> </w:t>
      </w:r>
      <w:r w:rsidR="00490E0F" w:rsidRPr="00BE5564">
        <w:rPr>
          <w:rFonts w:ascii="Century Gothic" w:hAnsi="Century Gothic"/>
          <w:i/>
          <w:iCs/>
          <w:sz w:val="16"/>
          <w:szCs w:val="16"/>
          <w:highlight w:val="lightGray"/>
        </w:rPr>
        <w:t>ID</w:t>
      </w:r>
      <w:r w:rsidR="004D7D92" w:rsidRPr="004D7D92">
        <w:rPr>
          <w:rFonts w:ascii="Century Gothic" w:hAnsi="Century Gothic"/>
          <w:i/>
          <w:iCs/>
          <w:sz w:val="16"/>
          <w:szCs w:val="16"/>
        </w:rPr>
        <w:t xml:space="preserve"> or URA Case #)</w:t>
      </w:r>
    </w:p>
    <w:p w14:paraId="47D40800" w14:textId="7C374232" w:rsidR="004D7D92" w:rsidRDefault="00B81768" w:rsidP="00580CE4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authorize </w:t>
      </w:r>
      <w:r w:rsidR="004D7D92" w:rsidRPr="004D7D92">
        <w:rPr>
          <w:rFonts w:ascii="Century Gothic" w:hAnsi="Century Gothic"/>
        </w:rPr>
        <w:t xml:space="preserve">the </w:t>
      </w:r>
      <w:r w:rsidR="00406CE0">
        <w:rPr>
          <w:rFonts w:ascii="Century Gothic" w:hAnsi="Century Gothic"/>
        </w:rPr>
        <w:t>T</w:t>
      </w:r>
      <w:r w:rsidR="004D7D92" w:rsidRPr="004D7D92">
        <w:rPr>
          <w:rFonts w:ascii="Century Gothic" w:hAnsi="Century Gothic"/>
        </w:rPr>
        <w:t>hird</w:t>
      </w:r>
      <w:r w:rsidR="00406CE0">
        <w:rPr>
          <w:rFonts w:ascii="Century Gothic" w:hAnsi="Century Gothic"/>
        </w:rPr>
        <w:t xml:space="preserve"> P</w:t>
      </w:r>
      <w:r w:rsidR="004D7D92" w:rsidRPr="004D7D92">
        <w:rPr>
          <w:rFonts w:ascii="Century Gothic" w:hAnsi="Century Gothic"/>
        </w:rPr>
        <w:t>arty named below</w:t>
      </w:r>
      <w:r w:rsidR="004D7D92">
        <w:rPr>
          <w:rFonts w:ascii="Century Gothic" w:hAnsi="Century Gothic"/>
        </w:rPr>
        <w:t xml:space="preserve"> to make </w:t>
      </w:r>
      <w:r w:rsidR="000E1614">
        <w:rPr>
          <w:rFonts w:ascii="Century Gothic" w:hAnsi="Century Gothic"/>
        </w:rPr>
        <w:t xml:space="preserve">the </w:t>
      </w:r>
      <w:r>
        <w:rPr>
          <w:rFonts w:ascii="Century Gothic" w:hAnsi="Century Gothic"/>
        </w:rPr>
        <w:t xml:space="preserve">specified </w:t>
      </w:r>
      <w:r w:rsidR="004D7D92">
        <w:rPr>
          <w:rFonts w:ascii="Century Gothic" w:hAnsi="Century Gothic"/>
        </w:rPr>
        <w:t xml:space="preserve">payments </w:t>
      </w:r>
      <w:r w:rsidR="000E1614">
        <w:rPr>
          <w:rFonts w:ascii="Century Gothic" w:hAnsi="Century Gothic"/>
        </w:rPr>
        <w:t xml:space="preserve">described below </w:t>
      </w:r>
      <w:r w:rsidR="004D7D92">
        <w:rPr>
          <w:rFonts w:ascii="Century Gothic" w:hAnsi="Century Gothic"/>
        </w:rPr>
        <w:t>on my behalf</w:t>
      </w:r>
      <w:r w:rsidR="000E1614">
        <w:rPr>
          <w:rFonts w:ascii="Century Gothic" w:hAnsi="Century Gothic"/>
        </w:rPr>
        <w:t xml:space="preserve"> using relocation assistance funds that have been awarded to me</w:t>
      </w:r>
      <w:r w:rsidR="004D7D92">
        <w:rPr>
          <w:rFonts w:ascii="Century Gothic" w:hAnsi="Century Gothic"/>
        </w:rPr>
        <w:t xml:space="preserve"> for the purpose of facilitating my relocation </w:t>
      </w:r>
      <w:r w:rsidR="000E1614">
        <w:rPr>
          <w:rFonts w:ascii="Century Gothic" w:hAnsi="Century Gothic"/>
        </w:rPr>
        <w:t>from the damaged property located at:</w:t>
      </w:r>
    </w:p>
    <w:p w14:paraId="770FF97C" w14:textId="74768635" w:rsidR="000E1614" w:rsidRDefault="000E1614" w:rsidP="00580CE4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____________________________________________________________________________________.</w:t>
      </w:r>
    </w:p>
    <w:p w14:paraId="0EFDDDF5" w14:textId="7B50F4BF" w:rsidR="0098057C" w:rsidRDefault="000E1614" w:rsidP="00257EF1">
      <w:pPr>
        <w:jc w:val="center"/>
        <w:rPr>
          <w:rFonts w:ascii="Century Gothic" w:hAnsi="Century Gothic"/>
          <w:b/>
          <w:bCs/>
        </w:rPr>
      </w:pPr>
      <w:r w:rsidRPr="000E1614">
        <w:rPr>
          <w:rFonts w:ascii="Century Gothic" w:hAnsi="Century Gothic"/>
          <w:i/>
          <w:iCs/>
          <w:sz w:val="16"/>
          <w:szCs w:val="16"/>
        </w:rPr>
        <w:t>(</w:t>
      </w:r>
      <w:proofErr w:type="gramStart"/>
      <w:r w:rsidRPr="000E1614">
        <w:rPr>
          <w:rFonts w:ascii="Century Gothic" w:hAnsi="Century Gothic"/>
          <w:i/>
          <w:iCs/>
          <w:sz w:val="16"/>
          <w:szCs w:val="16"/>
        </w:rPr>
        <w:t>address</w:t>
      </w:r>
      <w:proofErr w:type="gramEnd"/>
      <w:r w:rsidRPr="000E1614">
        <w:rPr>
          <w:rFonts w:ascii="Century Gothic" w:hAnsi="Century Gothic"/>
          <w:i/>
          <w:iCs/>
          <w:sz w:val="16"/>
          <w:szCs w:val="16"/>
        </w:rPr>
        <w:t xml:space="preserve"> of damaged property)</w:t>
      </w:r>
    </w:p>
    <w:p w14:paraId="4549FE7A" w14:textId="77777777" w:rsidR="000E1614" w:rsidRDefault="000E1614" w:rsidP="000E1614">
      <w:pPr>
        <w:rPr>
          <w:rFonts w:ascii="Century Gothic" w:hAnsi="Century Gothic"/>
          <w:b/>
          <w:bCs/>
        </w:rPr>
      </w:pPr>
    </w:p>
    <w:tbl>
      <w:tblPr>
        <w:tblStyle w:val="TableGrid"/>
        <w:tblW w:w="9378" w:type="dxa"/>
        <w:tblLook w:val="04A0" w:firstRow="1" w:lastRow="0" w:firstColumn="1" w:lastColumn="0" w:noHBand="0" w:noVBand="1"/>
      </w:tblPr>
      <w:tblGrid>
        <w:gridCol w:w="1980"/>
        <w:gridCol w:w="3960"/>
        <w:gridCol w:w="996"/>
        <w:gridCol w:w="2424"/>
        <w:gridCol w:w="18"/>
      </w:tblGrid>
      <w:tr w:rsidR="00B81768" w14:paraId="4F8C45E5" w14:textId="77777777" w:rsidTr="00257EF1">
        <w:tc>
          <w:tcPr>
            <w:tcW w:w="937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48932200" w14:textId="7CBDA49F" w:rsidR="00B81768" w:rsidRDefault="00B81768" w:rsidP="00257EF1">
            <w:pPr>
              <w:spacing w:after="40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 xml:space="preserve">Third-Party Information </w:t>
            </w:r>
            <w:r w:rsidRPr="00257EF1">
              <w:rPr>
                <w:rFonts w:ascii="Century Gothic" w:hAnsi="Century Gothic"/>
                <w:sz w:val="18"/>
                <w:szCs w:val="18"/>
              </w:rPr>
              <w:t>(</w:t>
            </w:r>
            <w:r w:rsidRPr="00257EF1">
              <w:rPr>
                <w:rFonts w:ascii="Century Gothic" w:hAnsi="Century Gothic"/>
                <w:i/>
                <w:iCs/>
                <w:sz w:val="18"/>
                <w:szCs w:val="18"/>
              </w:rPr>
              <w:t>All applicable fields must be completed)</w:t>
            </w:r>
          </w:p>
        </w:tc>
      </w:tr>
      <w:tr w:rsidR="00B81768" w14:paraId="2521D374" w14:textId="77777777" w:rsidTr="00257EF1">
        <w:trPr>
          <w:gridAfter w:val="1"/>
          <w:wAfter w:w="18" w:type="dxa"/>
          <w:trHeight w:val="674"/>
        </w:trPr>
        <w:tc>
          <w:tcPr>
            <w:tcW w:w="198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center"/>
          </w:tcPr>
          <w:p w14:paraId="24507CFD" w14:textId="64D26476" w:rsidR="00B81768" w:rsidRPr="00257EF1" w:rsidRDefault="00B81768" w:rsidP="00B81768">
            <w:pPr>
              <w:rPr>
                <w:rFonts w:ascii="Century Gothic" w:hAnsi="Century Gothic"/>
              </w:rPr>
            </w:pPr>
            <w:r w:rsidRPr="00257EF1">
              <w:rPr>
                <w:rFonts w:ascii="Century Gothic" w:hAnsi="Century Gothic"/>
                <w:b/>
                <w:bCs/>
                <w:sz w:val="20"/>
                <w:szCs w:val="20"/>
              </w:rPr>
              <w:t>Third</w:t>
            </w:r>
            <w:r w:rsidRPr="00B81768">
              <w:rPr>
                <w:rFonts w:ascii="Century Gothic" w:hAnsi="Century Gothic"/>
                <w:b/>
                <w:bCs/>
                <w:sz w:val="20"/>
                <w:szCs w:val="20"/>
              </w:rPr>
              <w:t>-</w:t>
            </w:r>
            <w:r w:rsidRPr="00257EF1">
              <w:rPr>
                <w:rFonts w:ascii="Century Gothic" w:hAnsi="Century Gothic"/>
                <w:b/>
                <w:bCs/>
                <w:sz w:val="20"/>
                <w:szCs w:val="20"/>
              </w:rPr>
              <w:t>Party Name</w:t>
            </w:r>
            <w:r w:rsidRPr="00257EF1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8639EF8" w14:textId="77777777" w:rsidR="00B81768" w:rsidRDefault="00B81768" w:rsidP="004E7F4A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C1F1C1" w14:textId="4F3DA7CB" w:rsidR="00B81768" w:rsidRDefault="00B81768" w:rsidP="00C07C5C">
            <w:pPr>
              <w:rPr>
                <w:rFonts w:ascii="Century Gothic" w:hAnsi="Century Gothic"/>
                <w:b/>
                <w:bCs/>
              </w:rPr>
            </w:pPr>
            <w:r w:rsidRPr="00257EF1">
              <w:rPr>
                <w:rFonts w:ascii="Century Gothic" w:hAnsi="Century Gothic"/>
                <w:b/>
                <w:bCs/>
                <w:sz w:val="20"/>
                <w:szCs w:val="20"/>
              </w:rPr>
              <w:t>Phone Number</w:t>
            </w:r>
          </w:p>
        </w:tc>
        <w:tc>
          <w:tcPr>
            <w:tcW w:w="242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vAlign w:val="bottom"/>
          </w:tcPr>
          <w:p w14:paraId="73AF3F71" w14:textId="19E81031" w:rsidR="00B81768" w:rsidRDefault="00B81768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B81768" w14:paraId="1CC5E1E2" w14:textId="77777777" w:rsidTr="00257EF1">
        <w:trPr>
          <w:gridAfter w:val="1"/>
          <w:wAfter w:w="18" w:type="dxa"/>
          <w:trHeight w:val="630"/>
        </w:trPr>
        <w:tc>
          <w:tcPr>
            <w:tcW w:w="198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center"/>
          </w:tcPr>
          <w:p w14:paraId="7930F908" w14:textId="262C05AC" w:rsidR="00B81768" w:rsidRPr="00B81768" w:rsidRDefault="00B81768" w:rsidP="00B8176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Third-Party Employer </w:t>
            </w:r>
            <w:r w:rsidRPr="00A452CD">
              <w:rPr>
                <w:rFonts w:ascii="Century Gothic" w:hAnsi="Century Gothic"/>
                <w:i/>
                <w:iCs/>
                <w:sz w:val="18"/>
                <w:szCs w:val="18"/>
              </w:rPr>
              <w:t>(Entity, Agency, Individual)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C4FD5B" w14:textId="77777777" w:rsidR="00B81768" w:rsidRDefault="00B81768" w:rsidP="004E7F4A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6A39F7" w14:textId="6F747CA1" w:rsidR="00B81768" w:rsidRDefault="00B81768">
            <w:pPr>
              <w:rPr>
                <w:rFonts w:ascii="Century Gothic" w:hAnsi="Century Gothic"/>
                <w:b/>
                <w:bCs/>
              </w:rPr>
            </w:pPr>
            <w:r w:rsidRPr="00A452CD">
              <w:rPr>
                <w:rFonts w:ascii="Century Gothic" w:hAnsi="Century Gothic"/>
                <w:b/>
                <w:bCs/>
                <w:sz w:val="20"/>
                <w:szCs w:val="20"/>
              </w:rPr>
              <w:t>Phone Number</w:t>
            </w:r>
          </w:p>
        </w:tc>
        <w:tc>
          <w:tcPr>
            <w:tcW w:w="2424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bottom"/>
          </w:tcPr>
          <w:p w14:paraId="229DDA21" w14:textId="09645DAC" w:rsidR="00B81768" w:rsidRDefault="00B81768" w:rsidP="00B81768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B81768" w14:paraId="5643DDD4" w14:textId="77777777" w:rsidTr="00257EF1">
        <w:trPr>
          <w:gridAfter w:val="1"/>
          <w:wAfter w:w="18" w:type="dxa"/>
          <w:trHeight w:val="507"/>
        </w:trPr>
        <w:tc>
          <w:tcPr>
            <w:tcW w:w="1980" w:type="dxa"/>
            <w:vMerge w:val="restart"/>
            <w:tcBorders>
              <w:top w:val="nil"/>
              <w:left w:val="dotted" w:sz="4" w:space="0" w:color="auto"/>
              <w:right w:val="nil"/>
            </w:tcBorders>
            <w:vAlign w:val="center"/>
          </w:tcPr>
          <w:p w14:paraId="4B7F8BA4" w14:textId="37E00824" w:rsidR="00B81768" w:rsidRDefault="00B81768" w:rsidP="00B8176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Mailing Address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980BAE" w14:textId="77777777" w:rsidR="00B81768" w:rsidRDefault="00B81768" w:rsidP="00B81768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996" w:type="dxa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14:paraId="6004EAD9" w14:textId="37EE688F" w:rsidR="00B81768" w:rsidRPr="00A452CD" w:rsidRDefault="00B81768" w:rsidP="00B8176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E-mail</w:t>
            </w:r>
          </w:p>
        </w:tc>
        <w:tc>
          <w:tcPr>
            <w:tcW w:w="2424" w:type="dxa"/>
            <w:vMerge w:val="restart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bottom"/>
          </w:tcPr>
          <w:p w14:paraId="37B28277" w14:textId="77777777" w:rsidR="00B81768" w:rsidRDefault="00B81768" w:rsidP="00B81768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B81768" w14:paraId="2AB70187" w14:textId="77777777" w:rsidTr="00257EF1">
        <w:trPr>
          <w:gridAfter w:val="1"/>
          <w:wAfter w:w="18" w:type="dxa"/>
          <w:trHeight w:val="467"/>
        </w:trPr>
        <w:tc>
          <w:tcPr>
            <w:tcW w:w="1980" w:type="dxa"/>
            <w:vMerge/>
            <w:tcBorders>
              <w:left w:val="dotted" w:sz="4" w:space="0" w:color="auto"/>
              <w:bottom w:val="single" w:sz="4" w:space="0" w:color="auto"/>
              <w:right w:val="nil"/>
            </w:tcBorders>
            <w:vAlign w:val="bottom"/>
          </w:tcPr>
          <w:p w14:paraId="2832C243" w14:textId="77777777" w:rsidR="00B81768" w:rsidRDefault="00B81768" w:rsidP="00B8176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81BA30" w14:textId="77777777" w:rsidR="00B81768" w:rsidRDefault="00B81768" w:rsidP="00B81768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996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4ED07D22" w14:textId="77777777" w:rsidR="00B81768" w:rsidRDefault="00B81768" w:rsidP="00B8176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2424" w:type="dxa"/>
            <w:vMerge/>
            <w:tcBorders>
              <w:left w:val="nil"/>
              <w:bottom w:val="dotted" w:sz="4" w:space="0" w:color="auto"/>
              <w:right w:val="dotted" w:sz="4" w:space="0" w:color="auto"/>
            </w:tcBorders>
            <w:vAlign w:val="bottom"/>
          </w:tcPr>
          <w:p w14:paraId="2F5D55F2" w14:textId="77777777" w:rsidR="00B81768" w:rsidRDefault="00B81768" w:rsidP="00B81768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B81768" w14:paraId="450DEB0E" w14:textId="77777777" w:rsidTr="00257EF1">
        <w:trPr>
          <w:gridAfter w:val="1"/>
          <w:wAfter w:w="18" w:type="dxa"/>
          <w:trHeight w:val="554"/>
        </w:trPr>
        <w:tc>
          <w:tcPr>
            <w:tcW w:w="1980" w:type="dxa"/>
            <w:vMerge w:val="restart"/>
            <w:tcBorders>
              <w:top w:val="single" w:sz="4" w:space="0" w:color="auto"/>
              <w:left w:val="dotted" w:sz="4" w:space="0" w:color="auto"/>
              <w:bottom w:val="nil"/>
              <w:right w:val="nil"/>
            </w:tcBorders>
            <w:vAlign w:val="center"/>
          </w:tcPr>
          <w:p w14:paraId="752C13AD" w14:textId="27FF73F5" w:rsidR="00B81768" w:rsidRDefault="00B81768" w:rsidP="00B8176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Office Address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42883A" w14:textId="77777777" w:rsidR="00B81768" w:rsidRDefault="00B81768" w:rsidP="00B81768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996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710C9C" w14:textId="77777777" w:rsidR="00B81768" w:rsidRPr="00A452CD" w:rsidRDefault="00B81768" w:rsidP="00B8176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2424" w:type="dxa"/>
            <w:vMerge w:val="restart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vAlign w:val="bottom"/>
          </w:tcPr>
          <w:p w14:paraId="3DFD9A1C" w14:textId="77777777" w:rsidR="00B81768" w:rsidRDefault="00B81768" w:rsidP="00B81768">
            <w:pPr>
              <w:rPr>
                <w:rFonts w:ascii="Century Gothic" w:hAnsi="Century Gothic"/>
                <w:b/>
                <w:bCs/>
              </w:rPr>
            </w:pPr>
          </w:p>
        </w:tc>
      </w:tr>
      <w:tr w:rsidR="00B81768" w14:paraId="751FB9C0" w14:textId="77777777" w:rsidTr="00257EF1">
        <w:trPr>
          <w:gridAfter w:val="1"/>
          <w:wAfter w:w="18" w:type="dxa"/>
          <w:trHeight w:val="553"/>
        </w:trPr>
        <w:tc>
          <w:tcPr>
            <w:tcW w:w="1980" w:type="dxa"/>
            <w:vMerge/>
            <w:tcBorders>
              <w:left w:val="dotted" w:sz="4" w:space="0" w:color="auto"/>
              <w:bottom w:val="nil"/>
              <w:right w:val="nil"/>
            </w:tcBorders>
            <w:vAlign w:val="bottom"/>
          </w:tcPr>
          <w:p w14:paraId="7F8F0388" w14:textId="77777777" w:rsidR="00B81768" w:rsidRDefault="00B81768" w:rsidP="00B8176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E64FFA" w14:textId="77777777" w:rsidR="00B81768" w:rsidRDefault="00B81768" w:rsidP="00B81768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996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970D2C" w14:textId="77777777" w:rsidR="00B81768" w:rsidRPr="00A452CD" w:rsidRDefault="00B81768" w:rsidP="00B8176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2424" w:type="dxa"/>
            <w:vMerge/>
            <w:tcBorders>
              <w:top w:val="nil"/>
              <w:left w:val="nil"/>
              <w:bottom w:val="nil"/>
              <w:right w:val="dotted" w:sz="4" w:space="0" w:color="auto"/>
            </w:tcBorders>
            <w:vAlign w:val="bottom"/>
          </w:tcPr>
          <w:p w14:paraId="03E14BA5" w14:textId="77777777" w:rsidR="00B81768" w:rsidRDefault="00B81768" w:rsidP="00B81768">
            <w:pPr>
              <w:rPr>
                <w:rFonts w:ascii="Century Gothic" w:hAnsi="Century Gothic"/>
                <w:b/>
                <w:bCs/>
              </w:rPr>
            </w:pPr>
          </w:p>
        </w:tc>
      </w:tr>
    </w:tbl>
    <w:p w14:paraId="670ADEB0" w14:textId="77777777" w:rsidR="0098057C" w:rsidRPr="00257EF1" w:rsidRDefault="0098057C" w:rsidP="00257EF1">
      <w:pPr>
        <w:pBdr>
          <w:top w:val="dotted" w:sz="4" w:space="1" w:color="auto"/>
        </w:pBdr>
        <w:jc w:val="both"/>
        <w:rPr>
          <w:rFonts w:ascii="Century Gothic" w:hAnsi="Century Gothic"/>
          <w:bCs/>
        </w:rPr>
      </w:pPr>
    </w:p>
    <w:p w14:paraId="5EDAD296" w14:textId="7B7290B5" w:rsidR="0098057C" w:rsidRPr="00257EF1" w:rsidRDefault="00826E2A" w:rsidP="00257EF1">
      <w:pPr>
        <w:jc w:val="both"/>
        <w:rPr>
          <w:rFonts w:ascii="Century Gothic" w:hAnsi="Century Gothic"/>
          <w:bCs/>
        </w:rPr>
      </w:pPr>
      <w:r>
        <w:rPr>
          <w:rFonts w:ascii="Century Gothic" w:hAnsi="Century Gothic"/>
          <w:bCs/>
        </w:rPr>
        <w:t>Complete t</w:t>
      </w:r>
      <w:r w:rsidR="00315A34" w:rsidRPr="00257EF1">
        <w:rPr>
          <w:rFonts w:ascii="Century Gothic" w:hAnsi="Century Gothic"/>
          <w:bCs/>
        </w:rPr>
        <w:t>he following table</w:t>
      </w:r>
      <w:r>
        <w:rPr>
          <w:rFonts w:ascii="Century Gothic" w:hAnsi="Century Gothic"/>
          <w:bCs/>
        </w:rPr>
        <w:t>.</w:t>
      </w:r>
      <w:r w:rsidR="00315A34" w:rsidRPr="00257EF1">
        <w:rPr>
          <w:rFonts w:ascii="Century Gothic" w:hAnsi="Century Gothic"/>
          <w:bCs/>
        </w:rPr>
        <w:t xml:space="preserve"> </w:t>
      </w:r>
      <w:r w:rsidRPr="00002218">
        <w:rPr>
          <w:rFonts w:ascii="Century Gothic" w:hAnsi="Century Gothic"/>
          <w:bCs/>
        </w:rPr>
        <w:t>Please</w:t>
      </w:r>
      <w:r w:rsidR="00315A34" w:rsidRPr="00257EF1">
        <w:rPr>
          <w:rFonts w:ascii="Century Gothic" w:hAnsi="Century Gothic"/>
          <w:bCs/>
        </w:rPr>
        <w:t xml:space="preserve"> include your initials for each type of payment that you authorize the third party to make on your behalf during the term of this </w:t>
      </w:r>
      <w:r w:rsidR="00315A34" w:rsidRPr="00315A34">
        <w:rPr>
          <w:rFonts w:ascii="Century Gothic" w:hAnsi="Century Gothic"/>
          <w:bCs/>
        </w:rPr>
        <w:t>Third-Party</w:t>
      </w:r>
      <w:r w:rsidR="00315A34" w:rsidRPr="00257EF1">
        <w:rPr>
          <w:rFonts w:ascii="Century Gothic" w:hAnsi="Century Gothic"/>
          <w:bCs/>
        </w:rPr>
        <w:t xml:space="preserve"> Authorization Form.</w:t>
      </w:r>
    </w:p>
    <w:p w14:paraId="3807D0E4" w14:textId="77777777" w:rsidR="00315A34" w:rsidRDefault="00315A34" w:rsidP="000E1614">
      <w:pPr>
        <w:rPr>
          <w:rFonts w:ascii="Century Gothic" w:hAnsi="Century Gothic"/>
          <w:b/>
          <w:bCs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65"/>
        <w:gridCol w:w="1524"/>
        <w:gridCol w:w="3690"/>
        <w:gridCol w:w="2371"/>
      </w:tblGrid>
      <w:tr w:rsidR="000E1614" w:rsidRPr="00A57FB6" w14:paraId="5101B94C" w14:textId="77777777" w:rsidTr="00257EF1">
        <w:trPr>
          <w:trHeight w:val="800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F7C2BD" w14:textId="77777777" w:rsidR="0057602B" w:rsidRPr="003A4123" w:rsidRDefault="0057602B" w:rsidP="00460E0B">
            <w:pPr>
              <w:jc w:val="center"/>
              <w:rPr>
                <w:rFonts w:ascii="Century Gothic" w:hAnsi="Century Gothic" w:cs="Arial"/>
                <w:i/>
                <w:sz w:val="20"/>
                <w:szCs w:val="20"/>
              </w:rPr>
            </w:pPr>
            <w:r w:rsidRPr="003A4123">
              <w:rPr>
                <w:rFonts w:ascii="Century Gothic" w:hAnsi="Century Gothic" w:cs="Arial"/>
                <w:i/>
                <w:sz w:val="20"/>
                <w:szCs w:val="20"/>
              </w:rPr>
              <w:t>Payment Type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F6D58F" w14:textId="0AC98659" w:rsidR="000E1614" w:rsidRPr="003A4123" w:rsidRDefault="00E74C2A" w:rsidP="00E74C2A">
            <w:pPr>
              <w:jc w:val="center"/>
              <w:rPr>
                <w:rFonts w:ascii="Century Gothic" w:hAnsi="Century Gothic" w:cs="Arial"/>
                <w:i/>
                <w:sz w:val="20"/>
                <w:szCs w:val="20"/>
                <w:highlight w:val="yellow"/>
              </w:rPr>
            </w:pPr>
            <w:r w:rsidRPr="003A4123">
              <w:rPr>
                <w:rFonts w:ascii="Century Gothic" w:hAnsi="Century Gothic" w:cs="Arial"/>
                <w:i/>
                <w:sz w:val="20"/>
                <w:szCs w:val="20"/>
              </w:rPr>
              <w:t>Initial</w:t>
            </w:r>
            <w:r w:rsidR="00B81768">
              <w:rPr>
                <w:rFonts w:ascii="Century Gothic" w:hAnsi="Century Gothic" w:cs="Arial"/>
                <w:i/>
                <w:sz w:val="20"/>
                <w:szCs w:val="20"/>
              </w:rPr>
              <w:t>s</w:t>
            </w:r>
            <w:r w:rsidRPr="003A4123">
              <w:rPr>
                <w:rFonts w:ascii="Century Gothic" w:hAnsi="Century Gothic" w:cs="Arial"/>
                <w:i/>
                <w:sz w:val="20"/>
                <w:szCs w:val="20"/>
              </w:rPr>
              <w:t xml:space="preserve"> </w:t>
            </w:r>
            <w:r w:rsidR="00580CE4">
              <w:rPr>
                <w:rFonts w:ascii="Century Gothic" w:hAnsi="Century Gothic" w:cs="Arial"/>
                <w:i/>
                <w:sz w:val="20"/>
                <w:szCs w:val="20"/>
              </w:rPr>
              <w:t>to</w:t>
            </w:r>
            <w:r w:rsidR="003A4123" w:rsidRPr="003A4123">
              <w:rPr>
                <w:rFonts w:ascii="Century Gothic" w:hAnsi="Century Gothic" w:cs="Arial"/>
                <w:i/>
                <w:sz w:val="20"/>
                <w:szCs w:val="20"/>
              </w:rPr>
              <w:t xml:space="preserve"> </w:t>
            </w:r>
            <w:r w:rsidR="00580CE4">
              <w:rPr>
                <w:rFonts w:ascii="Century Gothic" w:hAnsi="Century Gothic" w:cs="Arial"/>
                <w:i/>
                <w:sz w:val="20"/>
                <w:szCs w:val="20"/>
              </w:rPr>
              <w:t>authorize</w:t>
            </w:r>
            <w:r w:rsidR="003A4123" w:rsidRPr="003A4123">
              <w:rPr>
                <w:rFonts w:ascii="Century Gothic" w:hAnsi="Century Gothic" w:cs="Arial"/>
                <w:i/>
                <w:sz w:val="20"/>
                <w:szCs w:val="20"/>
              </w:rPr>
              <w:t xml:space="preserve"> this payment</w:t>
            </w:r>
            <w:r w:rsidR="00580CE4">
              <w:rPr>
                <w:rFonts w:ascii="Century Gothic" w:hAnsi="Century Gothic" w:cs="Arial"/>
                <w:i/>
                <w:sz w:val="20"/>
                <w:szCs w:val="20"/>
              </w:rPr>
              <w:t xml:space="preserve"> type</w:t>
            </w: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93144F" w14:textId="77777777" w:rsidR="0057602B" w:rsidRPr="003A4123" w:rsidRDefault="0057602B" w:rsidP="00460E0B">
            <w:pPr>
              <w:jc w:val="center"/>
              <w:rPr>
                <w:rFonts w:ascii="Century Gothic" w:hAnsi="Century Gothic" w:cs="Arial"/>
                <w:i/>
                <w:sz w:val="20"/>
                <w:szCs w:val="20"/>
              </w:rPr>
            </w:pPr>
            <w:r w:rsidRPr="003A4123">
              <w:rPr>
                <w:rFonts w:ascii="Century Gothic" w:hAnsi="Century Gothic" w:cs="Arial"/>
                <w:i/>
                <w:sz w:val="20"/>
                <w:szCs w:val="20"/>
              </w:rPr>
              <w:t>Authorized Payee</w:t>
            </w:r>
          </w:p>
          <w:p w14:paraId="756B7D07" w14:textId="47745068" w:rsidR="000E1614" w:rsidRPr="003A4123" w:rsidRDefault="000E1614" w:rsidP="00460E0B">
            <w:pPr>
              <w:jc w:val="center"/>
              <w:rPr>
                <w:rFonts w:ascii="Century Gothic" w:hAnsi="Century Gothic" w:cs="Arial"/>
                <w:i/>
                <w:sz w:val="20"/>
                <w:szCs w:val="20"/>
                <w:highlight w:val="yellow"/>
              </w:rPr>
            </w:pPr>
            <w:r w:rsidRPr="003A4123">
              <w:rPr>
                <w:rFonts w:ascii="Century Gothic" w:hAnsi="Century Gothic" w:cs="Arial"/>
                <w:i/>
                <w:sz w:val="20"/>
                <w:szCs w:val="20"/>
              </w:rPr>
              <w:t>(</w:t>
            </w:r>
            <w:proofErr w:type="gramStart"/>
            <w:r w:rsidRPr="003A4123">
              <w:rPr>
                <w:rFonts w:ascii="Century Gothic" w:hAnsi="Century Gothic" w:cs="Arial"/>
                <w:i/>
                <w:sz w:val="20"/>
                <w:szCs w:val="20"/>
              </w:rPr>
              <w:t>person</w:t>
            </w:r>
            <w:proofErr w:type="gramEnd"/>
            <w:r w:rsidRPr="003A4123">
              <w:rPr>
                <w:rFonts w:ascii="Century Gothic" w:hAnsi="Century Gothic" w:cs="Arial"/>
                <w:i/>
                <w:sz w:val="20"/>
                <w:szCs w:val="20"/>
              </w:rPr>
              <w:t xml:space="preserve"> or business to be paid)</w:t>
            </w: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0DBC68" w14:textId="4C21A303" w:rsidR="0057602B" w:rsidRPr="003A4123" w:rsidRDefault="0057602B" w:rsidP="00460E0B">
            <w:pPr>
              <w:jc w:val="center"/>
              <w:rPr>
                <w:rFonts w:ascii="Century Gothic" w:hAnsi="Century Gothic" w:cs="Arial"/>
                <w:i/>
                <w:sz w:val="20"/>
                <w:szCs w:val="20"/>
              </w:rPr>
            </w:pPr>
            <w:r w:rsidRPr="003A4123">
              <w:rPr>
                <w:rFonts w:ascii="Century Gothic" w:hAnsi="Century Gothic" w:cs="Arial"/>
                <w:i/>
                <w:sz w:val="20"/>
                <w:szCs w:val="20"/>
              </w:rPr>
              <w:t>Payment Frequency</w:t>
            </w:r>
            <w:r w:rsidR="000E1614" w:rsidRPr="003A4123">
              <w:rPr>
                <w:rFonts w:ascii="Century Gothic" w:hAnsi="Century Gothic" w:cs="Arial"/>
                <w:i/>
                <w:sz w:val="20"/>
                <w:szCs w:val="20"/>
              </w:rPr>
              <w:t xml:space="preserve"> (monthly, one-time, etc.)</w:t>
            </w:r>
          </w:p>
        </w:tc>
      </w:tr>
      <w:tr w:rsidR="000E1614" w:rsidRPr="00A57FB6" w14:paraId="29276BEE" w14:textId="77777777" w:rsidTr="00257EF1">
        <w:trPr>
          <w:trHeight w:val="575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F6D1A" w14:textId="77777777" w:rsidR="0057602B" w:rsidRPr="00A57FB6" w:rsidRDefault="0057602B" w:rsidP="00460E0B">
            <w:pPr>
              <w:rPr>
                <w:rFonts w:ascii="Century Gothic" w:hAnsi="Century Gothic" w:cs="Arial"/>
                <w:sz w:val="20"/>
              </w:rPr>
            </w:pPr>
            <w:r w:rsidRPr="00A57FB6">
              <w:rPr>
                <w:rFonts w:ascii="Century Gothic" w:hAnsi="Century Gothic" w:cs="Arial"/>
                <w:sz w:val="20"/>
              </w:rPr>
              <w:t>Rental Assistance Payment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9676B" w14:textId="77777777" w:rsidR="0057602B" w:rsidRPr="00A57FB6" w:rsidRDefault="0057602B" w:rsidP="00460E0B">
            <w:pPr>
              <w:jc w:val="right"/>
              <w:rPr>
                <w:rFonts w:ascii="Century Gothic" w:hAnsi="Century Gothic" w:cs="Arial"/>
              </w:rPr>
            </w:pP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16024" w14:textId="30BB51F6" w:rsidR="0057602B" w:rsidRPr="00A57FB6" w:rsidRDefault="0057602B" w:rsidP="00460E0B">
            <w:pPr>
              <w:rPr>
                <w:rFonts w:ascii="Century Gothic" w:hAnsi="Century Gothic" w:cs="Arial"/>
              </w:rPr>
            </w:pP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08FBF" w14:textId="77777777" w:rsidR="0057602B" w:rsidRPr="00A57FB6" w:rsidRDefault="0057602B" w:rsidP="00460E0B">
            <w:pPr>
              <w:jc w:val="center"/>
              <w:rPr>
                <w:rFonts w:ascii="Century Gothic" w:hAnsi="Century Gothic" w:cs="Arial"/>
              </w:rPr>
            </w:pPr>
          </w:p>
        </w:tc>
      </w:tr>
      <w:tr w:rsidR="000E1614" w:rsidRPr="00A57FB6" w14:paraId="1F534079" w14:textId="77777777" w:rsidTr="00257EF1">
        <w:trPr>
          <w:trHeight w:val="611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BB0D9" w14:textId="77777777" w:rsidR="0057602B" w:rsidRPr="00A57FB6" w:rsidRDefault="0057602B" w:rsidP="00460E0B">
            <w:pPr>
              <w:rPr>
                <w:rFonts w:ascii="Century Gothic" w:hAnsi="Century Gothic" w:cs="Arial"/>
                <w:sz w:val="20"/>
              </w:rPr>
            </w:pPr>
            <w:r w:rsidRPr="00A57FB6">
              <w:rPr>
                <w:rFonts w:ascii="Century Gothic" w:hAnsi="Century Gothic" w:cs="Arial"/>
                <w:sz w:val="20"/>
              </w:rPr>
              <w:t>Security Deposit Assistance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C67EC" w14:textId="77777777" w:rsidR="0057602B" w:rsidRPr="00A57FB6" w:rsidRDefault="0057602B" w:rsidP="00460E0B">
            <w:pPr>
              <w:jc w:val="right"/>
              <w:rPr>
                <w:rFonts w:ascii="Century Gothic" w:hAnsi="Century Gothic" w:cs="Arial"/>
              </w:rPr>
            </w:pP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BA294" w14:textId="56E39CD1" w:rsidR="0057602B" w:rsidRPr="00A57FB6" w:rsidRDefault="0057602B" w:rsidP="00460E0B">
            <w:pPr>
              <w:rPr>
                <w:rFonts w:ascii="Century Gothic" w:hAnsi="Century Gothic" w:cs="Arial"/>
              </w:rPr>
            </w:pP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AB94B" w14:textId="77777777" w:rsidR="0057602B" w:rsidRPr="00A57FB6" w:rsidRDefault="0057602B" w:rsidP="00460E0B">
            <w:pPr>
              <w:jc w:val="center"/>
              <w:rPr>
                <w:rFonts w:ascii="Century Gothic" w:hAnsi="Century Gothic" w:cs="Arial"/>
              </w:rPr>
            </w:pPr>
          </w:p>
        </w:tc>
      </w:tr>
      <w:tr w:rsidR="00B42F41" w:rsidRPr="00A57FB6" w14:paraId="3EC28222" w14:textId="77777777" w:rsidTr="00257EF1">
        <w:trPr>
          <w:trHeight w:val="548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F6B18" w14:textId="77777777" w:rsidR="0057602B" w:rsidRPr="00A57FB6" w:rsidRDefault="0057602B" w:rsidP="00460E0B">
            <w:pPr>
              <w:rPr>
                <w:rFonts w:ascii="Century Gothic" w:hAnsi="Century Gothic" w:cs="Arial"/>
                <w:sz w:val="20"/>
              </w:rPr>
            </w:pPr>
            <w:r w:rsidRPr="00A57FB6">
              <w:rPr>
                <w:rFonts w:ascii="Century Gothic" w:hAnsi="Century Gothic" w:cs="Arial"/>
                <w:sz w:val="20"/>
              </w:rPr>
              <w:t>Moving Costs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C589A" w14:textId="77777777" w:rsidR="0057602B" w:rsidRPr="00A57FB6" w:rsidRDefault="0057602B" w:rsidP="00460E0B">
            <w:pPr>
              <w:jc w:val="right"/>
              <w:rPr>
                <w:rFonts w:ascii="Century Gothic" w:hAnsi="Century Gothic" w:cs="Arial"/>
              </w:rPr>
            </w:pP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FE077" w14:textId="32228D3A" w:rsidR="0057602B" w:rsidRPr="00A57FB6" w:rsidRDefault="0057602B" w:rsidP="00460E0B">
            <w:pPr>
              <w:rPr>
                <w:rFonts w:ascii="Century Gothic" w:hAnsi="Century Gothic" w:cs="Arial"/>
              </w:rPr>
            </w:pP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4FE73" w14:textId="77777777" w:rsidR="0057602B" w:rsidRPr="00A57FB6" w:rsidRDefault="0057602B" w:rsidP="00460E0B">
            <w:pPr>
              <w:jc w:val="center"/>
              <w:rPr>
                <w:rFonts w:ascii="Century Gothic" w:hAnsi="Century Gothic" w:cs="Arial"/>
              </w:rPr>
            </w:pPr>
          </w:p>
        </w:tc>
      </w:tr>
      <w:tr w:rsidR="00B42F41" w:rsidRPr="00A57FB6" w14:paraId="1A9793AC" w14:textId="77777777" w:rsidTr="00257EF1">
        <w:trPr>
          <w:trHeight w:val="602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F84C4" w14:textId="77777777" w:rsidR="0057602B" w:rsidRPr="00A57FB6" w:rsidRDefault="0057602B" w:rsidP="00460E0B">
            <w:pPr>
              <w:rPr>
                <w:rFonts w:ascii="Century Gothic" w:hAnsi="Century Gothic" w:cs="Arial"/>
                <w:sz w:val="20"/>
              </w:rPr>
            </w:pPr>
            <w:r w:rsidRPr="00A57FB6">
              <w:rPr>
                <w:rFonts w:ascii="Century Gothic" w:hAnsi="Century Gothic" w:cs="Arial"/>
                <w:sz w:val="20"/>
              </w:rPr>
              <w:t>Storage Costs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552CF" w14:textId="77777777" w:rsidR="0057602B" w:rsidRPr="00A57FB6" w:rsidRDefault="0057602B" w:rsidP="00460E0B">
            <w:pPr>
              <w:jc w:val="right"/>
              <w:rPr>
                <w:rFonts w:ascii="Century Gothic" w:hAnsi="Century Gothic" w:cs="Arial"/>
              </w:rPr>
            </w:pP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68F8F" w14:textId="3406B25B" w:rsidR="0057602B" w:rsidRPr="00A57FB6" w:rsidRDefault="0057602B" w:rsidP="00460E0B">
            <w:pPr>
              <w:rPr>
                <w:rFonts w:ascii="Century Gothic" w:hAnsi="Century Gothic" w:cs="Arial"/>
              </w:rPr>
            </w:pP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D050C" w14:textId="77777777" w:rsidR="0057602B" w:rsidRPr="00A57FB6" w:rsidRDefault="0057602B" w:rsidP="00460E0B">
            <w:pPr>
              <w:jc w:val="center"/>
              <w:rPr>
                <w:rFonts w:ascii="Century Gothic" w:hAnsi="Century Gothic" w:cs="Arial"/>
              </w:rPr>
            </w:pPr>
          </w:p>
        </w:tc>
      </w:tr>
      <w:tr w:rsidR="00B42F41" w:rsidRPr="00A57FB6" w14:paraId="75EA605E" w14:textId="77777777" w:rsidTr="00257EF1">
        <w:trPr>
          <w:trHeight w:val="539"/>
        </w:trPr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3F95F" w14:textId="77777777" w:rsidR="0057602B" w:rsidRPr="00A57FB6" w:rsidRDefault="0057602B" w:rsidP="00460E0B">
            <w:pPr>
              <w:rPr>
                <w:rFonts w:ascii="Century Gothic" w:hAnsi="Century Gothic" w:cs="Arial"/>
                <w:sz w:val="20"/>
              </w:rPr>
            </w:pPr>
            <w:r w:rsidRPr="00A57FB6">
              <w:rPr>
                <w:rFonts w:ascii="Century Gothic" w:hAnsi="Century Gothic" w:cs="Arial"/>
                <w:sz w:val="20"/>
              </w:rPr>
              <w:lastRenderedPageBreak/>
              <w:t>Broker Fees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274A6" w14:textId="77777777" w:rsidR="0057602B" w:rsidRPr="00A57FB6" w:rsidRDefault="0057602B" w:rsidP="00460E0B">
            <w:pPr>
              <w:jc w:val="right"/>
              <w:rPr>
                <w:rFonts w:ascii="Century Gothic" w:hAnsi="Century Gothic" w:cs="Arial"/>
              </w:rPr>
            </w:pPr>
          </w:p>
        </w:tc>
        <w:tc>
          <w:tcPr>
            <w:tcW w:w="1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1D48D" w14:textId="7994A63A" w:rsidR="0057602B" w:rsidRPr="00A57FB6" w:rsidRDefault="0057602B" w:rsidP="00460E0B">
            <w:pPr>
              <w:rPr>
                <w:rFonts w:ascii="Century Gothic" w:hAnsi="Century Gothic" w:cs="Arial"/>
              </w:rPr>
            </w:pP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356EC" w14:textId="77777777" w:rsidR="0057602B" w:rsidRPr="00A57FB6" w:rsidRDefault="0057602B" w:rsidP="00460E0B">
            <w:pPr>
              <w:jc w:val="center"/>
              <w:rPr>
                <w:rFonts w:ascii="Century Gothic" w:hAnsi="Century Gothic" w:cs="Arial"/>
              </w:rPr>
            </w:pPr>
          </w:p>
        </w:tc>
      </w:tr>
    </w:tbl>
    <w:p w14:paraId="630F2121" w14:textId="57ABC76D" w:rsidR="00A57FB6" w:rsidRDefault="005E7269" w:rsidP="00B42F41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14:paraId="027B484D" w14:textId="0527B8A6" w:rsidR="00B81768" w:rsidRDefault="00B81768" w:rsidP="00257EF1">
      <w:pPr>
        <w:jc w:val="both"/>
        <w:rPr>
          <w:rFonts w:ascii="Century Gothic" w:hAnsi="Century Gothic" w:cs="Arial"/>
          <w:iCs/>
        </w:rPr>
      </w:pPr>
      <w:r>
        <w:rPr>
          <w:rFonts w:ascii="Century Gothic" w:hAnsi="Century Gothic" w:cs="Arial"/>
          <w:iCs/>
        </w:rPr>
        <w:t xml:space="preserve">By signing below, I </w:t>
      </w:r>
      <w:r w:rsidR="00C07C5C">
        <w:rPr>
          <w:rFonts w:ascii="Century Gothic" w:hAnsi="Century Gothic" w:cs="Arial"/>
          <w:iCs/>
        </w:rPr>
        <w:t xml:space="preserve">explicitly allow, consent, and authorize </w:t>
      </w:r>
      <w:r>
        <w:rPr>
          <w:rFonts w:ascii="Century Gothic" w:hAnsi="Century Gothic" w:cs="Arial"/>
          <w:iCs/>
        </w:rPr>
        <w:t xml:space="preserve">the third party mentioned in this </w:t>
      </w:r>
      <w:r w:rsidR="00257EF1">
        <w:rPr>
          <w:rFonts w:ascii="Century Gothic" w:hAnsi="Century Gothic" w:cs="Arial"/>
          <w:iCs/>
        </w:rPr>
        <w:t>A</w:t>
      </w:r>
      <w:r w:rsidR="00826E2A">
        <w:rPr>
          <w:rFonts w:ascii="Century Gothic" w:hAnsi="Century Gothic" w:cs="Arial"/>
          <w:iCs/>
        </w:rPr>
        <w:t xml:space="preserve">uthorization </w:t>
      </w:r>
      <w:r w:rsidR="00257EF1">
        <w:rPr>
          <w:rFonts w:ascii="Century Gothic" w:hAnsi="Century Gothic" w:cs="Arial"/>
          <w:iCs/>
        </w:rPr>
        <w:t>F</w:t>
      </w:r>
      <w:r>
        <w:rPr>
          <w:rFonts w:ascii="Century Gothic" w:hAnsi="Century Gothic" w:cs="Arial"/>
          <w:iCs/>
        </w:rPr>
        <w:t>orm to make direct payments on my behalf for the sole purpose of facilitating the relocation from my damaged property</w:t>
      </w:r>
      <w:r w:rsidR="00C07C5C">
        <w:rPr>
          <w:rFonts w:ascii="Century Gothic" w:hAnsi="Century Gothic" w:cs="Arial"/>
          <w:iCs/>
        </w:rPr>
        <w:t xml:space="preserve"> at the address established above</w:t>
      </w:r>
      <w:r>
        <w:rPr>
          <w:rFonts w:ascii="Century Gothic" w:hAnsi="Century Gothic" w:cs="Arial"/>
          <w:iCs/>
        </w:rPr>
        <w:t xml:space="preserve">. This does not give the authorized third-party permission to subrogate my rights to receive the relocation assistance funds or benefits awarded to me by the </w:t>
      </w:r>
      <w:proofErr w:type="gramStart"/>
      <w:r>
        <w:rPr>
          <w:rFonts w:ascii="Century Gothic" w:hAnsi="Century Gothic" w:cs="Arial"/>
          <w:iCs/>
        </w:rPr>
        <w:t>federally-funded</w:t>
      </w:r>
      <w:proofErr w:type="gramEnd"/>
      <w:r>
        <w:rPr>
          <w:rFonts w:ascii="Century Gothic" w:hAnsi="Century Gothic" w:cs="Arial"/>
          <w:iCs/>
        </w:rPr>
        <w:t xml:space="preserve"> Program. </w:t>
      </w:r>
    </w:p>
    <w:p w14:paraId="4E91721C" w14:textId="77777777" w:rsidR="00B81768" w:rsidRDefault="00B81768" w:rsidP="00B81768">
      <w:pPr>
        <w:ind w:left="436" w:right="937"/>
        <w:jc w:val="both"/>
        <w:rPr>
          <w:rFonts w:ascii="Century Gothic" w:hAnsi="Century Gothic" w:cs="Arial"/>
          <w:iCs/>
        </w:rPr>
      </w:pPr>
    </w:p>
    <w:p w14:paraId="5C94049A" w14:textId="38F36CC2" w:rsidR="00C07C5C" w:rsidRDefault="00B81768" w:rsidP="2570FECD">
      <w:pPr>
        <w:jc w:val="both"/>
        <w:rPr>
          <w:rFonts w:ascii="Century Gothic" w:hAnsi="Century Gothic" w:cs="Arial"/>
        </w:rPr>
      </w:pPr>
      <w:r w:rsidRPr="2570FECD">
        <w:rPr>
          <w:rFonts w:ascii="Century Gothic" w:hAnsi="Century Gothic" w:cs="Arial"/>
        </w:rPr>
        <w:t xml:space="preserve">By authorizing the third party named above to make payments on my behalf, I understand that </w:t>
      </w:r>
      <w:proofErr w:type="gramStart"/>
      <w:r w:rsidRPr="2570FECD">
        <w:rPr>
          <w:rFonts w:ascii="Century Gothic" w:hAnsi="Century Gothic" w:cs="Arial"/>
        </w:rPr>
        <w:t>all of</w:t>
      </w:r>
      <w:proofErr w:type="gramEnd"/>
      <w:r w:rsidRPr="2570FECD">
        <w:rPr>
          <w:rFonts w:ascii="Century Gothic" w:hAnsi="Century Gothic" w:cs="Arial"/>
        </w:rPr>
        <w:t xml:space="preserve"> the obligations and requirements established by the </w:t>
      </w:r>
      <w:r w:rsidR="007E744C">
        <w:rPr>
          <w:rFonts w:ascii="Century Gothic" w:hAnsi="Century Gothic"/>
        </w:rPr>
        <w:t>[</w:t>
      </w:r>
      <w:r w:rsidR="2570FECD" w:rsidRPr="2570FECD">
        <w:rPr>
          <w:rFonts w:ascii="Century Gothic" w:hAnsi="Century Gothic"/>
          <w:highlight w:val="lightGray"/>
        </w:rPr>
        <w:t>Subrecipient/Agency Name</w:t>
      </w:r>
      <w:r w:rsidRPr="2570FECD">
        <w:rPr>
          <w:rFonts w:ascii="Century Gothic" w:hAnsi="Century Gothic" w:cs="Arial"/>
        </w:rPr>
        <w:t xml:space="preserve">) shall remain my sole responsibility and will not be transferred over to the third party. </w:t>
      </w:r>
    </w:p>
    <w:p w14:paraId="44373827" w14:textId="1571F76D" w:rsidR="00C07C5C" w:rsidRDefault="00C07C5C" w:rsidP="00B81768">
      <w:pPr>
        <w:jc w:val="both"/>
        <w:rPr>
          <w:rFonts w:ascii="Century Gothic" w:hAnsi="Century Gothic" w:cs="Arial"/>
          <w:iCs/>
        </w:rPr>
      </w:pPr>
    </w:p>
    <w:p w14:paraId="7897E27F" w14:textId="5FE3626A" w:rsidR="004F5049" w:rsidRDefault="00C07C5C" w:rsidP="00B81768">
      <w:pPr>
        <w:jc w:val="both"/>
        <w:rPr>
          <w:rFonts w:ascii="Century Gothic" w:hAnsi="Century Gothic" w:cs="Arial"/>
          <w:iCs/>
        </w:rPr>
      </w:pPr>
      <w:r>
        <w:rPr>
          <w:rFonts w:ascii="Century Gothic" w:hAnsi="Century Gothic" w:cs="Arial"/>
          <w:iCs/>
        </w:rPr>
        <w:t>Therefore, I hereby:</w:t>
      </w:r>
    </w:p>
    <w:p w14:paraId="3286DA25" w14:textId="77777777" w:rsidR="00C07C5C" w:rsidRDefault="00C07C5C" w:rsidP="00B81768">
      <w:pPr>
        <w:jc w:val="both"/>
        <w:rPr>
          <w:rFonts w:ascii="Century Gothic" w:hAnsi="Century Gothic" w:cs="Arial"/>
          <w:iCs/>
        </w:rPr>
      </w:pPr>
    </w:p>
    <w:p w14:paraId="3CD38899" w14:textId="656541AE" w:rsidR="00B81768" w:rsidRPr="00257EF1" w:rsidRDefault="00C07C5C" w:rsidP="2570FECD">
      <w:pPr>
        <w:pStyle w:val="ListParagraph"/>
        <w:numPr>
          <w:ilvl w:val="0"/>
          <w:numId w:val="9"/>
        </w:numPr>
        <w:spacing w:after="240"/>
        <w:jc w:val="both"/>
        <w:rPr>
          <w:rFonts w:asciiTheme="minorHAnsi" w:eastAsiaTheme="minorEastAsia" w:hAnsiTheme="minorHAnsi" w:cstheme="minorBidi"/>
        </w:rPr>
      </w:pPr>
      <w:r w:rsidRPr="2570FECD">
        <w:rPr>
          <w:rFonts w:ascii="Century Gothic" w:hAnsi="Century Gothic" w:cs="Arial"/>
        </w:rPr>
        <w:t>R</w:t>
      </w:r>
      <w:r w:rsidR="00B81768" w:rsidRPr="2570FECD">
        <w:rPr>
          <w:rFonts w:ascii="Century Gothic" w:hAnsi="Century Gothic" w:cs="Arial"/>
        </w:rPr>
        <w:t xml:space="preserve">ecognize that in the case where the third party is late </w:t>
      </w:r>
      <w:r w:rsidRPr="2570FECD">
        <w:rPr>
          <w:rFonts w:ascii="Century Gothic" w:hAnsi="Century Gothic" w:cs="Arial"/>
        </w:rPr>
        <w:t xml:space="preserve">in </w:t>
      </w:r>
      <w:r w:rsidR="00B81768" w:rsidRPr="2570FECD">
        <w:rPr>
          <w:rFonts w:ascii="Century Gothic" w:hAnsi="Century Gothic" w:cs="Arial"/>
        </w:rPr>
        <w:t>making a payment or the payment is not made on my behalf</w:t>
      </w:r>
      <w:r w:rsidRPr="2570FECD">
        <w:rPr>
          <w:rFonts w:ascii="Century Gothic" w:hAnsi="Century Gothic" w:cs="Arial"/>
        </w:rPr>
        <w:t xml:space="preserve">, </w:t>
      </w:r>
      <w:r w:rsidR="00B81768" w:rsidRPr="2570FECD">
        <w:rPr>
          <w:rFonts w:ascii="Century Gothic" w:hAnsi="Century Gothic" w:cs="Arial"/>
        </w:rPr>
        <w:t xml:space="preserve">it can affect my eligibility to receive the assistance provided by the </w:t>
      </w:r>
      <w:r w:rsidR="007E744C">
        <w:rPr>
          <w:rFonts w:ascii="Century Gothic" w:hAnsi="Century Gothic"/>
        </w:rPr>
        <w:t>[</w:t>
      </w:r>
      <w:r w:rsidR="2570FECD" w:rsidRPr="2570FECD">
        <w:rPr>
          <w:rFonts w:ascii="Century Gothic" w:hAnsi="Century Gothic"/>
          <w:highlight w:val="lightGray"/>
        </w:rPr>
        <w:t>Subrecipient/Agency Name</w:t>
      </w:r>
      <w:r w:rsidR="00490E0F" w:rsidRPr="2570FECD">
        <w:rPr>
          <w:rFonts w:ascii="Century Gothic" w:hAnsi="Century Gothic" w:cs="Arial"/>
        </w:rPr>
        <w:t>)</w:t>
      </w:r>
      <w:r w:rsidR="00B81768" w:rsidRPr="2570FECD">
        <w:rPr>
          <w:rFonts w:ascii="Century Gothic" w:hAnsi="Century Gothic" w:cs="Arial"/>
        </w:rPr>
        <w:t>.</w:t>
      </w:r>
    </w:p>
    <w:p w14:paraId="7102362D" w14:textId="5E02CA01" w:rsidR="004F5049" w:rsidRPr="00257EF1" w:rsidRDefault="00C07C5C" w:rsidP="2570FECD">
      <w:pPr>
        <w:pStyle w:val="ListParagraph"/>
        <w:numPr>
          <w:ilvl w:val="0"/>
          <w:numId w:val="9"/>
        </w:numPr>
        <w:spacing w:after="240"/>
        <w:jc w:val="both"/>
        <w:rPr>
          <w:rFonts w:asciiTheme="minorHAnsi" w:eastAsiaTheme="minorEastAsia" w:hAnsiTheme="minorHAnsi" w:cstheme="minorBidi"/>
        </w:rPr>
      </w:pPr>
      <w:r w:rsidRPr="2570FECD">
        <w:rPr>
          <w:rFonts w:ascii="Century Gothic" w:hAnsi="Century Gothic" w:cs="Arial"/>
        </w:rPr>
        <w:t xml:space="preserve">Release, to the extent permitted by applicable law, the Puerto Rico Department of Housing (grantee), the </w:t>
      </w:r>
      <w:r w:rsidR="007E744C">
        <w:rPr>
          <w:rFonts w:ascii="Century Gothic" w:hAnsi="Century Gothic"/>
        </w:rPr>
        <w:t>[</w:t>
      </w:r>
      <w:r w:rsidR="2570FECD" w:rsidRPr="2570FECD">
        <w:rPr>
          <w:rFonts w:ascii="Century Gothic" w:hAnsi="Century Gothic"/>
          <w:highlight w:val="lightGray"/>
        </w:rPr>
        <w:t>Subrecipient/Agency Name</w:t>
      </w:r>
      <w:r w:rsidR="00490E0F" w:rsidRPr="2570FECD">
        <w:rPr>
          <w:rFonts w:ascii="Century Gothic" w:hAnsi="Century Gothic" w:cs="Arial"/>
        </w:rPr>
        <w:t>)</w:t>
      </w:r>
      <w:r w:rsidRPr="2570FECD">
        <w:rPr>
          <w:rFonts w:ascii="Century Gothic" w:hAnsi="Century Gothic" w:cs="Arial"/>
        </w:rPr>
        <w:t>, its employees, designees, agents and/or representatives, from all responsibility and/or liability of any kind or nature caused to me or that I may suffer, and the cost of expenses in which I may have to incur, as a result of complying and attempts to comply, with the Program requirements.</w:t>
      </w:r>
    </w:p>
    <w:p w14:paraId="043D421D" w14:textId="7D4B0778" w:rsidR="004F5049" w:rsidRPr="00257EF1" w:rsidRDefault="00C07C5C" w:rsidP="2570FECD">
      <w:pPr>
        <w:pStyle w:val="ListParagraph"/>
        <w:numPr>
          <w:ilvl w:val="0"/>
          <w:numId w:val="9"/>
        </w:numPr>
        <w:spacing w:after="240"/>
        <w:jc w:val="both"/>
        <w:rPr>
          <w:rFonts w:asciiTheme="minorHAnsi" w:eastAsiaTheme="minorEastAsia" w:hAnsiTheme="minorHAnsi" w:cstheme="minorBidi"/>
        </w:rPr>
      </w:pPr>
      <w:r>
        <w:rPr>
          <w:rFonts w:ascii="Century Gothic" w:hAnsi="Century Gothic"/>
        </w:rPr>
        <w:t xml:space="preserve">Acknowledge that I have been informed and understand the penalties for making a materially false or misleading statement to obtain CDBG-DR/MIT funds under the </w:t>
      </w:r>
      <w:r w:rsidR="007E744C">
        <w:rPr>
          <w:rFonts w:ascii="Century Gothic" w:hAnsi="Century Gothic"/>
        </w:rPr>
        <w:t>[</w:t>
      </w:r>
      <w:r w:rsidR="2570FECD" w:rsidRPr="2570FECD">
        <w:rPr>
          <w:rFonts w:ascii="Century Gothic" w:hAnsi="Century Gothic"/>
          <w:highlight w:val="lightGray"/>
        </w:rPr>
        <w:t>Subrecipient/Agency Name</w:t>
      </w:r>
      <w:r w:rsidR="00490E0F">
        <w:rPr>
          <w:rFonts w:ascii="Century Gothic" w:hAnsi="Century Gothic"/>
        </w:rPr>
        <w:t>)</w:t>
      </w:r>
      <w:r>
        <w:rPr>
          <w:rFonts w:ascii="Century Gothic" w:hAnsi="Century Gothic"/>
        </w:rPr>
        <w:t xml:space="preserve"> or any other CDBG-DR/MIT Program.</w:t>
      </w:r>
    </w:p>
    <w:p w14:paraId="5331F3B4" w14:textId="04AA853C" w:rsidR="00580CE4" w:rsidRDefault="00B81768" w:rsidP="00B81768">
      <w:pPr>
        <w:jc w:val="both"/>
        <w:rPr>
          <w:rFonts w:ascii="Century Gothic" w:hAnsi="Century Gothic" w:cs="Arial"/>
          <w:iCs/>
        </w:rPr>
      </w:pPr>
      <w:r w:rsidRPr="00B8016C">
        <w:rPr>
          <w:rFonts w:ascii="Century Gothic" w:hAnsi="Century Gothic" w:cs="Arial"/>
          <w:iCs/>
        </w:rPr>
        <w:t xml:space="preserve">This authorization shall be in </w:t>
      </w:r>
      <w:r>
        <w:rPr>
          <w:rFonts w:ascii="Century Gothic" w:hAnsi="Century Gothic" w:cs="Arial"/>
          <w:iCs/>
        </w:rPr>
        <w:t xml:space="preserve">full </w:t>
      </w:r>
      <w:r w:rsidRPr="00B8016C">
        <w:rPr>
          <w:rFonts w:ascii="Century Gothic" w:hAnsi="Century Gothic" w:cs="Arial"/>
          <w:iCs/>
        </w:rPr>
        <w:t xml:space="preserve">force and effect until </w:t>
      </w:r>
      <w:r>
        <w:rPr>
          <w:rFonts w:ascii="Century Gothic" w:hAnsi="Century Gothic" w:cs="Arial"/>
          <w:iCs/>
        </w:rPr>
        <w:t>the relocation activities authorized above have been completed</w:t>
      </w:r>
      <w:r w:rsidR="00C07C5C">
        <w:rPr>
          <w:rFonts w:ascii="Century Gothic" w:hAnsi="Century Gothic" w:cs="Arial"/>
          <w:iCs/>
        </w:rPr>
        <w:t>. At th</w:t>
      </w:r>
      <w:r w:rsidR="00B6340D">
        <w:rPr>
          <w:rFonts w:ascii="Century Gothic" w:hAnsi="Century Gothic" w:cs="Arial"/>
          <w:iCs/>
        </w:rPr>
        <w:t>at</w:t>
      </w:r>
      <w:r w:rsidR="00C07C5C">
        <w:rPr>
          <w:rFonts w:ascii="Century Gothic" w:hAnsi="Century Gothic" w:cs="Arial"/>
          <w:iCs/>
        </w:rPr>
        <w:t xml:space="preserve"> time,</w:t>
      </w:r>
      <w:r w:rsidRPr="00B8016C">
        <w:rPr>
          <w:rFonts w:ascii="Century Gothic" w:hAnsi="Century Gothic" w:cs="Arial"/>
          <w:iCs/>
        </w:rPr>
        <w:t xml:space="preserve"> this authorization to</w:t>
      </w:r>
      <w:r>
        <w:rPr>
          <w:rFonts w:ascii="Century Gothic" w:hAnsi="Century Gothic" w:cs="Arial"/>
          <w:iCs/>
        </w:rPr>
        <w:t xml:space="preserve"> make a payment on my behalf expires. However, I understand that I have the right to revoke this authorization at any time by notifying my Case Manager.</w:t>
      </w:r>
    </w:p>
    <w:p w14:paraId="44802B43" w14:textId="77777777" w:rsidR="004F5049" w:rsidRDefault="004F5049" w:rsidP="00B81768">
      <w:pPr>
        <w:jc w:val="both"/>
        <w:rPr>
          <w:rFonts w:ascii="Century Gothic" w:hAnsi="Century Gothic" w:cs="Arial"/>
          <w:iCs/>
        </w:rPr>
      </w:pPr>
    </w:p>
    <w:p w14:paraId="4A72296C" w14:textId="14E63572" w:rsidR="00C07C5C" w:rsidRDefault="00C07C5C" w:rsidP="00C07C5C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By signing below, I affirm that I have read and underst</w:t>
      </w:r>
      <w:r w:rsidR="00335B5A">
        <w:rPr>
          <w:rFonts w:ascii="Century Gothic" w:hAnsi="Century Gothic"/>
        </w:rPr>
        <w:t>oo</w:t>
      </w:r>
      <w:r>
        <w:rPr>
          <w:rFonts w:ascii="Century Gothic" w:hAnsi="Century Gothic"/>
        </w:rPr>
        <w:t xml:space="preserve">d this document or have had someone explain it to my satisfaction. I also attest that I sign this Acknowledgment and Consent statement willingly and voluntarily. </w:t>
      </w:r>
    </w:p>
    <w:p w14:paraId="00A77447" w14:textId="77777777" w:rsidR="00C07C5C" w:rsidRDefault="00C07C5C" w:rsidP="00B81768">
      <w:pPr>
        <w:jc w:val="both"/>
        <w:rPr>
          <w:rFonts w:ascii="Century Gothic" w:hAnsi="Century Gothic" w:cs="Arial"/>
          <w:iCs/>
        </w:rPr>
      </w:pPr>
    </w:p>
    <w:p w14:paraId="586B8BA2" w14:textId="30D89BA5" w:rsidR="005E7269" w:rsidRDefault="005E7269" w:rsidP="00B42F41">
      <w:pPr>
        <w:rPr>
          <w:rFonts w:ascii="Century Gothic" w:hAnsi="Century Gothic"/>
        </w:rPr>
      </w:pPr>
    </w:p>
    <w:p w14:paraId="62A45701" w14:textId="2B9647BD" w:rsidR="005E7269" w:rsidRDefault="005E7269" w:rsidP="00B42F41">
      <w:pPr>
        <w:rPr>
          <w:rFonts w:ascii="Century Gothic" w:hAnsi="Century Gothic"/>
        </w:rPr>
      </w:pPr>
      <w:r w:rsidRPr="005E7269">
        <w:rPr>
          <w:rFonts w:ascii="Century Gothic" w:hAnsi="Century Gothic"/>
        </w:rPr>
        <w:t>____________________________________</w:t>
      </w:r>
      <w:r w:rsidR="00580CE4">
        <w:rPr>
          <w:rFonts w:ascii="Century Gothic" w:hAnsi="Century Gothic"/>
        </w:rPr>
        <w:t xml:space="preserve">       </w:t>
      </w:r>
      <w:r w:rsidR="00B81768">
        <w:rPr>
          <w:rFonts w:ascii="Century Gothic" w:hAnsi="Century Gothic"/>
        </w:rPr>
        <w:tab/>
      </w:r>
      <w:r w:rsidR="00580CE4">
        <w:rPr>
          <w:rFonts w:ascii="Century Gothic" w:hAnsi="Century Gothic"/>
        </w:rPr>
        <w:t xml:space="preserve">   _____________________</w:t>
      </w:r>
      <w:r>
        <w:rPr>
          <w:rFonts w:ascii="Century Gothic" w:hAnsi="Century Gothic"/>
        </w:rPr>
        <w:t xml:space="preserve"> </w:t>
      </w:r>
      <w:r w:rsidR="00580CE4">
        <w:rPr>
          <w:rFonts w:ascii="Century Gothic" w:hAnsi="Century Gothic"/>
        </w:rPr>
        <w:t xml:space="preserve">                              </w:t>
      </w:r>
    </w:p>
    <w:p w14:paraId="13AD536B" w14:textId="5474F82E" w:rsidR="00580CE4" w:rsidRDefault="005E7269" w:rsidP="00B42F41">
      <w:pPr>
        <w:rPr>
          <w:rFonts w:ascii="Century Gothic" w:hAnsi="Century Gothic"/>
          <w:sz w:val="16"/>
          <w:szCs w:val="16"/>
        </w:rPr>
      </w:pPr>
      <w:r w:rsidRPr="005E7269">
        <w:rPr>
          <w:rFonts w:ascii="Century Gothic" w:hAnsi="Century Gothic"/>
          <w:sz w:val="16"/>
          <w:szCs w:val="16"/>
        </w:rPr>
        <w:t xml:space="preserve">        (</w:t>
      </w:r>
      <w:r w:rsidRPr="005E7269">
        <w:rPr>
          <w:rFonts w:ascii="Century Gothic" w:hAnsi="Century Gothic"/>
          <w:i/>
          <w:iCs/>
          <w:sz w:val="16"/>
          <w:szCs w:val="16"/>
        </w:rPr>
        <w:t>Applicant</w:t>
      </w:r>
      <w:r w:rsidR="00002218">
        <w:rPr>
          <w:rFonts w:ascii="Century Gothic" w:hAnsi="Century Gothic"/>
          <w:i/>
          <w:iCs/>
          <w:sz w:val="16"/>
          <w:szCs w:val="16"/>
        </w:rPr>
        <w:t xml:space="preserve"> or Co-Applicant</w:t>
      </w:r>
      <w:r w:rsidRPr="005E7269">
        <w:rPr>
          <w:rFonts w:ascii="Century Gothic" w:hAnsi="Century Gothic"/>
          <w:i/>
          <w:iCs/>
          <w:sz w:val="16"/>
          <w:szCs w:val="16"/>
        </w:rPr>
        <w:t xml:space="preserve"> </w:t>
      </w:r>
      <w:proofErr w:type="gramStart"/>
      <w:r w:rsidRPr="005E7269">
        <w:rPr>
          <w:rFonts w:ascii="Century Gothic" w:hAnsi="Century Gothic"/>
          <w:i/>
          <w:iCs/>
          <w:sz w:val="16"/>
          <w:szCs w:val="16"/>
        </w:rPr>
        <w:t>signature</w:t>
      </w:r>
      <w:r w:rsidRPr="005E7269">
        <w:rPr>
          <w:rFonts w:ascii="Century Gothic" w:hAnsi="Century Gothic"/>
          <w:sz w:val="16"/>
          <w:szCs w:val="16"/>
        </w:rPr>
        <w:t xml:space="preserve">)   </w:t>
      </w:r>
      <w:proofErr w:type="gramEnd"/>
      <w:r w:rsidRPr="005E7269">
        <w:rPr>
          <w:rFonts w:ascii="Century Gothic" w:hAnsi="Century Gothic"/>
          <w:sz w:val="16"/>
          <w:szCs w:val="16"/>
        </w:rPr>
        <w:t xml:space="preserve">                   </w:t>
      </w:r>
      <w:r w:rsidR="00580CE4">
        <w:rPr>
          <w:rFonts w:ascii="Century Gothic" w:hAnsi="Century Gothic"/>
          <w:sz w:val="16"/>
          <w:szCs w:val="16"/>
        </w:rPr>
        <w:t xml:space="preserve">                                  </w:t>
      </w:r>
      <w:r w:rsidR="00002218">
        <w:rPr>
          <w:rFonts w:ascii="Century Gothic" w:hAnsi="Century Gothic"/>
          <w:sz w:val="16"/>
          <w:szCs w:val="16"/>
        </w:rPr>
        <w:t xml:space="preserve">       </w:t>
      </w:r>
      <w:r w:rsidR="00580CE4" w:rsidRPr="005E7269">
        <w:rPr>
          <w:rFonts w:ascii="Century Gothic" w:hAnsi="Century Gothic"/>
          <w:sz w:val="16"/>
          <w:szCs w:val="16"/>
        </w:rPr>
        <w:t xml:space="preserve"> </w:t>
      </w:r>
      <w:r w:rsidR="00406CE0">
        <w:rPr>
          <w:rFonts w:ascii="Century Gothic" w:hAnsi="Century Gothic"/>
          <w:sz w:val="16"/>
          <w:szCs w:val="16"/>
        </w:rPr>
        <w:t xml:space="preserve"> (Date)</w:t>
      </w:r>
    </w:p>
    <w:p w14:paraId="311DC148" w14:textId="77777777" w:rsidR="00580CE4" w:rsidRDefault="00580CE4" w:rsidP="00B42F41">
      <w:pPr>
        <w:rPr>
          <w:rFonts w:ascii="Century Gothic" w:hAnsi="Century Gothic"/>
          <w:sz w:val="16"/>
          <w:szCs w:val="16"/>
        </w:rPr>
      </w:pPr>
    </w:p>
    <w:p w14:paraId="77963931" w14:textId="77777777" w:rsidR="00580CE4" w:rsidRDefault="00580CE4" w:rsidP="00B42F41">
      <w:pPr>
        <w:rPr>
          <w:rFonts w:ascii="Century Gothic" w:hAnsi="Century Gothic"/>
          <w:sz w:val="16"/>
          <w:szCs w:val="16"/>
        </w:rPr>
      </w:pPr>
    </w:p>
    <w:p w14:paraId="591CFD6B" w14:textId="77777777" w:rsidR="00580CE4" w:rsidRDefault="00580CE4" w:rsidP="00580CE4">
      <w:pPr>
        <w:rPr>
          <w:rFonts w:ascii="Century Gothic" w:hAnsi="Century Gothic"/>
        </w:rPr>
      </w:pPr>
      <w:r w:rsidRPr="005E7269">
        <w:rPr>
          <w:rFonts w:ascii="Century Gothic" w:hAnsi="Century Gothic"/>
        </w:rPr>
        <w:t>____________________________________</w:t>
      </w:r>
      <w:r>
        <w:rPr>
          <w:rFonts w:ascii="Century Gothic" w:hAnsi="Century Gothic"/>
        </w:rPr>
        <w:t xml:space="preserve"> </w:t>
      </w:r>
    </w:p>
    <w:p w14:paraId="4832CC02" w14:textId="2661E53D" w:rsidR="00580CE4" w:rsidRPr="005E7269" w:rsidRDefault="00580CE4" w:rsidP="00580CE4">
      <w:pPr>
        <w:rPr>
          <w:rFonts w:ascii="Century Gothic" w:hAnsi="Century Gothic"/>
          <w:sz w:val="16"/>
          <w:szCs w:val="16"/>
        </w:rPr>
      </w:pPr>
      <w:r w:rsidRPr="005E7269">
        <w:rPr>
          <w:rFonts w:ascii="Century Gothic" w:hAnsi="Century Gothic"/>
          <w:sz w:val="16"/>
          <w:szCs w:val="16"/>
        </w:rPr>
        <w:t xml:space="preserve">     (</w:t>
      </w:r>
      <w:r w:rsidRPr="005E7269">
        <w:rPr>
          <w:rFonts w:ascii="Century Gothic" w:hAnsi="Century Gothic"/>
          <w:i/>
          <w:iCs/>
          <w:sz w:val="16"/>
          <w:szCs w:val="16"/>
        </w:rPr>
        <w:t>Applicant</w:t>
      </w:r>
      <w:r w:rsidR="00002218">
        <w:rPr>
          <w:rFonts w:ascii="Century Gothic" w:hAnsi="Century Gothic"/>
          <w:i/>
          <w:iCs/>
          <w:sz w:val="16"/>
          <w:szCs w:val="16"/>
        </w:rPr>
        <w:t xml:space="preserve"> or Co-Applicant</w:t>
      </w:r>
      <w:r w:rsidRPr="005E7269">
        <w:rPr>
          <w:rFonts w:ascii="Century Gothic" w:hAnsi="Century Gothic"/>
          <w:i/>
          <w:iCs/>
          <w:sz w:val="16"/>
          <w:szCs w:val="16"/>
        </w:rPr>
        <w:t xml:space="preserve"> </w:t>
      </w:r>
      <w:r>
        <w:rPr>
          <w:rFonts w:ascii="Century Gothic" w:hAnsi="Century Gothic"/>
          <w:i/>
          <w:iCs/>
          <w:sz w:val="16"/>
          <w:szCs w:val="16"/>
        </w:rPr>
        <w:t>printed name</w:t>
      </w:r>
      <w:r w:rsidRPr="005E7269">
        <w:rPr>
          <w:rFonts w:ascii="Century Gothic" w:hAnsi="Century Gothic"/>
          <w:sz w:val="16"/>
          <w:szCs w:val="16"/>
        </w:rPr>
        <w:t xml:space="preserve">)                                                                                      </w:t>
      </w:r>
    </w:p>
    <w:p w14:paraId="16E67FE9" w14:textId="14A4178D" w:rsidR="00B81768" w:rsidRDefault="005E7269" w:rsidP="00B42F41">
      <w:pPr>
        <w:rPr>
          <w:rFonts w:ascii="Century Gothic" w:hAnsi="Century Gothic"/>
          <w:sz w:val="16"/>
          <w:szCs w:val="16"/>
        </w:rPr>
      </w:pPr>
      <w:r w:rsidRPr="005E7269">
        <w:rPr>
          <w:rFonts w:ascii="Century Gothic" w:hAnsi="Century Gothic"/>
          <w:sz w:val="16"/>
          <w:szCs w:val="16"/>
        </w:rPr>
        <w:t xml:space="preserve">   </w:t>
      </w:r>
    </w:p>
    <w:p w14:paraId="75C0F50C" w14:textId="11CB85A1" w:rsidR="005E7269" w:rsidRPr="005E7269" w:rsidRDefault="005E7269" w:rsidP="00B42F41">
      <w:pPr>
        <w:rPr>
          <w:rFonts w:ascii="Century Gothic" w:hAnsi="Century Gothic"/>
          <w:sz w:val="16"/>
          <w:szCs w:val="16"/>
        </w:rPr>
      </w:pPr>
    </w:p>
    <w:sectPr w:rsidR="005E7269" w:rsidRPr="005E7269" w:rsidSect="00257EF1">
      <w:headerReference w:type="default" r:id="rId11"/>
      <w:headerReference w:type="first" r:id="rId12"/>
      <w:footerReference w:type="first" r:id="rId13"/>
      <w:pgSz w:w="12240" w:h="15840"/>
      <w:pgMar w:top="1440" w:right="1440" w:bottom="1080" w:left="1440" w:header="432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70819" w14:textId="77777777" w:rsidR="002E34AD" w:rsidRDefault="002E34AD" w:rsidP="003E40DD">
      <w:r>
        <w:separator/>
      </w:r>
    </w:p>
  </w:endnote>
  <w:endnote w:type="continuationSeparator" w:id="0">
    <w:p w14:paraId="479AD6B9" w14:textId="77777777" w:rsidR="002E34AD" w:rsidRDefault="002E34AD" w:rsidP="003E40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4DEA0" w14:textId="1273ACB7" w:rsidR="00D73A02" w:rsidRPr="00490E0F" w:rsidRDefault="00490E0F" w:rsidP="00B30396">
    <w:pPr>
      <w:pStyle w:val="NormalWeb"/>
      <w:spacing w:before="0" w:beforeAutospacing="0" w:after="0" w:afterAutospacing="0"/>
      <w:jc w:val="center"/>
      <w:rPr>
        <w:rFonts w:ascii="Century Gothic" w:hAnsi="Century Gothic"/>
        <w:sz w:val="28"/>
      </w:rPr>
    </w:pPr>
    <w:r w:rsidRPr="00490E0F">
      <w:rPr>
        <w:rFonts w:ascii="Century Gothic" w:hAnsi="Century Gothic"/>
        <w:noProof/>
        <w:lang w:val="es-PR" w:eastAsia="es-PR"/>
      </w:rPr>
      <w:t>Program or Agency Addres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379D7" w14:textId="77777777" w:rsidR="002E34AD" w:rsidRDefault="002E34AD" w:rsidP="003E40DD">
      <w:r>
        <w:separator/>
      </w:r>
    </w:p>
  </w:footnote>
  <w:footnote w:type="continuationSeparator" w:id="0">
    <w:p w14:paraId="08565934" w14:textId="77777777" w:rsidR="002E34AD" w:rsidRDefault="002E34AD" w:rsidP="003E40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06AB0" w14:textId="319C44B2" w:rsidR="005303F8" w:rsidRDefault="005303F8" w:rsidP="00906B00">
    <w:pPr>
      <w:pStyle w:val="Header"/>
      <w:ind w:left="-720"/>
      <w:jc w:val="right"/>
      <w:rPr>
        <w:rFonts w:ascii="Century Gothic" w:hAnsi="Century Gothic"/>
        <w:sz w:val="18"/>
      </w:rPr>
    </w:pPr>
    <w:r>
      <w:rPr>
        <w:rFonts w:ascii="Century Gothic" w:hAnsi="Century Gothic"/>
        <w:sz w:val="18"/>
      </w:rPr>
      <w:t>CDBG-DR</w:t>
    </w:r>
    <w:r w:rsidR="007371AB">
      <w:rPr>
        <w:rFonts w:ascii="Century Gothic" w:hAnsi="Century Gothic"/>
        <w:sz w:val="18"/>
      </w:rPr>
      <w:t>/MIT</w:t>
    </w:r>
    <w:r>
      <w:rPr>
        <w:rFonts w:ascii="Century Gothic" w:hAnsi="Century Gothic"/>
        <w:sz w:val="18"/>
      </w:rPr>
      <w:t xml:space="preserve"> Program</w:t>
    </w:r>
  </w:p>
  <w:p w14:paraId="72AF2EE2" w14:textId="777DD581" w:rsidR="00C75E17" w:rsidRDefault="00580CE4" w:rsidP="00C75E17">
    <w:pPr>
      <w:pStyle w:val="Header"/>
      <w:ind w:left="-720"/>
      <w:jc w:val="right"/>
      <w:rPr>
        <w:rFonts w:ascii="Century Gothic" w:hAnsi="Century Gothic"/>
        <w:sz w:val="18"/>
      </w:rPr>
    </w:pPr>
    <w:r>
      <w:rPr>
        <w:rFonts w:ascii="Century Gothic" w:hAnsi="Century Gothic"/>
        <w:sz w:val="18"/>
      </w:rPr>
      <w:t>Third Party Authorization Form</w:t>
    </w:r>
  </w:p>
  <w:p w14:paraId="2ADAB539" w14:textId="24BDE733" w:rsidR="005303F8" w:rsidRPr="005303F8" w:rsidRDefault="005303F8" w:rsidP="00906B00">
    <w:pPr>
      <w:pStyle w:val="Header"/>
      <w:ind w:left="-720"/>
      <w:jc w:val="right"/>
      <w:rPr>
        <w:rFonts w:ascii="Century Gothic" w:hAnsi="Century Gothic"/>
        <w:sz w:val="18"/>
      </w:rPr>
    </w:pPr>
    <w:r w:rsidRPr="005303F8">
      <w:rPr>
        <w:rFonts w:ascii="Century Gothic" w:hAnsi="Century Gothic"/>
        <w:sz w:val="18"/>
      </w:rPr>
      <w:t xml:space="preserve">Page </w:t>
    </w:r>
    <w:r w:rsidRPr="005303F8">
      <w:rPr>
        <w:rFonts w:ascii="Century Gothic" w:hAnsi="Century Gothic"/>
        <w:sz w:val="18"/>
      </w:rPr>
      <w:fldChar w:fldCharType="begin"/>
    </w:r>
    <w:r w:rsidRPr="005303F8">
      <w:rPr>
        <w:rFonts w:ascii="Century Gothic" w:hAnsi="Century Gothic"/>
        <w:sz w:val="18"/>
      </w:rPr>
      <w:instrText xml:space="preserve"> PAGE   \* MERGEFORMAT </w:instrText>
    </w:r>
    <w:r w:rsidRPr="005303F8">
      <w:rPr>
        <w:rFonts w:ascii="Century Gothic" w:hAnsi="Century Gothic"/>
        <w:sz w:val="18"/>
      </w:rPr>
      <w:fldChar w:fldCharType="separate"/>
    </w:r>
    <w:r w:rsidR="00002218">
      <w:rPr>
        <w:rFonts w:ascii="Century Gothic" w:hAnsi="Century Gothic"/>
        <w:noProof/>
        <w:sz w:val="18"/>
      </w:rPr>
      <w:t>2</w:t>
    </w:r>
    <w:r w:rsidRPr="005303F8">
      <w:rPr>
        <w:rFonts w:ascii="Century Gothic" w:hAnsi="Century Gothic"/>
        <w:sz w:val="18"/>
      </w:rPr>
      <w:fldChar w:fldCharType="end"/>
    </w:r>
    <w:r w:rsidRPr="005303F8">
      <w:rPr>
        <w:rFonts w:ascii="Century Gothic" w:hAnsi="Century Gothic"/>
        <w:sz w:val="18"/>
      </w:rPr>
      <w:t xml:space="preserve"> / </w:t>
    </w:r>
    <w:r w:rsidRPr="005303F8">
      <w:rPr>
        <w:rFonts w:ascii="Century Gothic" w:hAnsi="Century Gothic"/>
        <w:sz w:val="18"/>
      </w:rPr>
      <w:fldChar w:fldCharType="begin"/>
    </w:r>
    <w:r w:rsidRPr="005303F8">
      <w:rPr>
        <w:rFonts w:ascii="Century Gothic" w:hAnsi="Century Gothic"/>
        <w:sz w:val="18"/>
      </w:rPr>
      <w:instrText xml:space="preserve"> NUMPAGES   \* MERGEFORMAT </w:instrText>
    </w:r>
    <w:r w:rsidRPr="005303F8">
      <w:rPr>
        <w:rFonts w:ascii="Century Gothic" w:hAnsi="Century Gothic"/>
        <w:sz w:val="18"/>
      </w:rPr>
      <w:fldChar w:fldCharType="separate"/>
    </w:r>
    <w:r w:rsidR="00002218">
      <w:rPr>
        <w:rFonts w:ascii="Century Gothic" w:hAnsi="Century Gothic"/>
        <w:noProof/>
        <w:sz w:val="18"/>
      </w:rPr>
      <w:t>2</w:t>
    </w:r>
    <w:r w:rsidRPr="005303F8">
      <w:rPr>
        <w:rFonts w:ascii="Century Gothic" w:hAnsi="Century Gothic"/>
        <w:sz w:val="18"/>
      </w:rPr>
      <w:fldChar w:fldCharType="end"/>
    </w:r>
  </w:p>
  <w:p w14:paraId="236709F9" w14:textId="77777777" w:rsidR="003E40DD" w:rsidRDefault="003E40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680A3" w14:textId="7E694042" w:rsidR="00B81768" w:rsidRDefault="006931D2" w:rsidP="00A54184">
    <w:pPr>
      <w:pStyle w:val="Header"/>
      <w:jc w:val="right"/>
      <w:rPr>
        <w:rFonts w:ascii="Century Gothic" w:hAnsi="Century Gothic"/>
        <w:i/>
        <w:sz w:val="16"/>
        <w:szCs w:val="16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6D31D10" wp14:editId="0C0EB6AC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1695450" cy="678180"/>
          <wp:effectExtent l="0" t="0" r="0" b="0"/>
          <wp:wrapNone/>
          <wp:docPr id="20" name="Picture 20" descr="Image result for logo placehol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logo placehol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-5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5450" cy="678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667D" w:rsidRPr="009E62AA">
      <w:rPr>
        <w:rFonts w:ascii="Century Gothic" w:hAnsi="Century Gothic"/>
        <w:i/>
        <w:sz w:val="16"/>
        <w:szCs w:val="16"/>
      </w:rPr>
      <w:t xml:space="preserve">                  </w:t>
    </w:r>
    <w:r w:rsidR="005D7606" w:rsidRPr="009E62AA">
      <w:rPr>
        <w:rFonts w:ascii="Century Gothic" w:hAnsi="Century Gothic"/>
        <w:i/>
        <w:sz w:val="16"/>
        <w:szCs w:val="16"/>
      </w:rPr>
      <w:tab/>
    </w:r>
  </w:p>
  <w:p w14:paraId="65EE9D54" w14:textId="77777777" w:rsidR="00B81768" w:rsidRDefault="00B81768" w:rsidP="00A54184">
    <w:pPr>
      <w:pStyle w:val="Header"/>
      <w:jc w:val="right"/>
      <w:rPr>
        <w:rFonts w:ascii="Century Gothic" w:hAnsi="Century Gothic"/>
        <w:i/>
        <w:sz w:val="16"/>
        <w:szCs w:val="16"/>
      </w:rPr>
    </w:pPr>
  </w:p>
  <w:p w14:paraId="142B30D4" w14:textId="77777777" w:rsidR="00B81768" w:rsidRDefault="00B81768" w:rsidP="00A54184">
    <w:pPr>
      <w:pStyle w:val="Header"/>
      <w:jc w:val="right"/>
      <w:rPr>
        <w:rFonts w:ascii="Century Gothic" w:hAnsi="Century Gothic"/>
        <w:i/>
        <w:sz w:val="16"/>
        <w:szCs w:val="16"/>
      </w:rPr>
    </w:pPr>
  </w:p>
  <w:p w14:paraId="17EFB236" w14:textId="77777777" w:rsidR="00D73A02" w:rsidRDefault="00D73A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B41A7"/>
    <w:multiLevelType w:val="hybridMultilevel"/>
    <w:tmpl w:val="EE2CB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633609"/>
    <w:multiLevelType w:val="hybridMultilevel"/>
    <w:tmpl w:val="4FA4D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9E75E2"/>
    <w:multiLevelType w:val="hybridMultilevel"/>
    <w:tmpl w:val="79262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423299"/>
    <w:multiLevelType w:val="hybridMultilevel"/>
    <w:tmpl w:val="97146A3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FD3504"/>
    <w:multiLevelType w:val="hybridMultilevel"/>
    <w:tmpl w:val="21FAC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D36329"/>
    <w:multiLevelType w:val="hybridMultilevel"/>
    <w:tmpl w:val="B6D8F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482240"/>
    <w:multiLevelType w:val="hybridMultilevel"/>
    <w:tmpl w:val="75802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3D1E85"/>
    <w:multiLevelType w:val="hybridMultilevel"/>
    <w:tmpl w:val="D8561C80"/>
    <w:lvl w:ilvl="0" w:tplc="6286175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5B0FB4"/>
    <w:multiLevelType w:val="hybridMultilevel"/>
    <w:tmpl w:val="950C7716"/>
    <w:lvl w:ilvl="0" w:tplc="90B606FE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5"/>
  </w:num>
  <w:num w:numId="5">
    <w:abstractNumId w:val="4"/>
  </w:num>
  <w:num w:numId="6">
    <w:abstractNumId w:val="1"/>
  </w:num>
  <w:num w:numId="7">
    <w:abstractNumId w:val="8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sLQ0NTAzNDM2MbFQ0lEKTi0uzszPAykwqgUAGcCSRCwAAAA="/>
  </w:docVars>
  <w:rsids>
    <w:rsidRoot w:val="005335F8"/>
    <w:rsid w:val="00002218"/>
    <w:rsid w:val="00005DE5"/>
    <w:rsid w:val="00022D2E"/>
    <w:rsid w:val="00023733"/>
    <w:rsid w:val="00026F18"/>
    <w:rsid w:val="00030024"/>
    <w:rsid w:val="0004246F"/>
    <w:rsid w:val="00042565"/>
    <w:rsid w:val="00060C0C"/>
    <w:rsid w:val="00066BF8"/>
    <w:rsid w:val="0007326E"/>
    <w:rsid w:val="000B19A7"/>
    <w:rsid w:val="000B1D38"/>
    <w:rsid w:val="000C152E"/>
    <w:rsid w:val="000D20D7"/>
    <w:rsid w:val="000E1614"/>
    <w:rsid w:val="000E1CAD"/>
    <w:rsid w:val="000E4FB1"/>
    <w:rsid w:val="000F62C6"/>
    <w:rsid w:val="00115735"/>
    <w:rsid w:val="00123526"/>
    <w:rsid w:val="00124BB0"/>
    <w:rsid w:val="001620F0"/>
    <w:rsid w:val="00176532"/>
    <w:rsid w:val="001852F3"/>
    <w:rsid w:val="001938D0"/>
    <w:rsid w:val="001C2E10"/>
    <w:rsid w:val="001D01DF"/>
    <w:rsid w:val="001D2CAE"/>
    <w:rsid w:val="001F3538"/>
    <w:rsid w:val="00201B03"/>
    <w:rsid w:val="00210148"/>
    <w:rsid w:val="00215AA4"/>
    <w:rsid w:val="00216E9F"/>
    <w:rsid w:val="002206CA"/>
    <w:rsid w:val="00221612"/>
    <w:rsid w:val="0024651B"/>
    <w:rsid w:val="00252474"/>
    <w:rsid w:val="00255092"/>
    <w:rsid w:val="00257EF1"/>
    <w:rsid w:val="00261844"/>
    <w:rsid w:val="00272329"/>
    <w:rsid w:val="00293B75"/>
    <w:rsid w:val="002A1262"/>
    <w:rsid w:val="002B00C6"/>
    <w:rsid w:val="002B7219"/>
    <w:rsid w:val="002C6C40"/>
    <w:rsid w:val="002D23AD"/>
    <w:rsid w:val="002D3578"/>
    <w:rsid w:val="002D3B40"/>
    <w:rsid w:val="002D4B9E"/>
    <w:rsid w:val="002D5A5F"/>
    <w:rsid w:val="002D6625"/>
    <w:rsid w:val="002E34AD"/>
    <w:rsid w:val="002E5CE4"/>
    <w:rsid w:val="00303749"/>
    <w:rsid w:val="00311085"/>
    <w:rsid w:val="00315A34"/>
    <w:rsid w:val="00316430"/>
    <w:rsid w:val="00335B5A"/>
    <w:rsid w:val="00342E44"/>
    <w:rsid w:val="00351C7A"/>
    <w:rsid w:val="00375366"/>
    <w:rsid w:val="00391C9F"/>
    <w:rsid w:val="003958A7"/>
    <w:rsid w:val="00396B61"/>
    <w:rsid w:val="003A4123"/>
    <w:rsid w:val="003A4770"/>
    <w:rsid w:val="003C0BBB"/>
    <w:rsid w:val="003C1253"/>
    <w:rsid w:val="003D39CA"/>
    <w:rsid w:val="003D5710"/>
    <w:rsid w:val="003D6D6D"/>
    <w:rsid w:val="003D70FF"/>
    <w:rsid w:val="003E14A7"/>
    <w:rsid w:val="003E40DD"/>
    <w:rsid w:val="003E5A58"/>
    <w:rsid w:val="003E7E3B"/>
    <w:rsid w:val="003F0E40"/>
    <w:rsid w:val="003F1C65"/>
    <w:rsid w:val="003F2C5D"/>
    <w:rsid w:val="003F4A28"/>
    <w:rsid w:val="003F5058"/>
    <w:rsid w:val="003F7ADE"/>
    <w:rsid w:val="004033E3"/>
    <w:rsid w:val="004043A2"/>
    <w:rsid w:val="00406CE0"/>
    <w:rsid w:val="00417542"/>
    <w:rsid w:val="00420D49"/>
    <w:rsid w:val="00424E87"/>
    <w:rsid w:val="00431F4F"/>
    <w:rsid w:val="00433730"/>
    <w:rsid w:val="00435A1F"/>
    <w:rsid w:val="00436252"/>
    <w:rsid w:val="0044371A"/>
    <w:rsid w:val="00447745"/>
    <w:rsid w:val="004603F2"/>
    <w:rsid w:val="004607C1"/>
    <w:rsid w:val="004731AD"/>
    <w:rsid w:val="0047450A"/>
    <w:rsid w:val="00475357"/>
    <w:rsid w:val="00483417"/>
    <w:rsid w:val="00490E0F"/>
    <w:rsid w:val="00495AAC"/>
    <w:rsid w:val="00495F95"/>
    <w:rsid w:val="004960A7"/>
    <w:rsid w:val="004B018F"/>
    <w:rsid w:val="004C00B4"/>
    <w:rsid w:val="004C4678"/>
    <w:rsid w:val="004D7D92"/>
    <w:rsid w:val="004E55A6"/>
    <w:rsid w:val="004E7F4A"/>
    <w:rsid w:val="004F14EF"/>
    <w:rsid w:val="004F5049"/>
    <w:rsid w:val="005027CD"/>
    <w:rsid w:val="0051093A"/>
    <w:rsid w:val="00521DFC"/>
    <w:rsid w:val="00522529"/>
    <w:rsid w:val="00524670"/>
    <w:rsid w:val="005303F8"/>
    <w:rsid w:val="00531CB4"/>
    <w:rsid w:val="005335F8"/>
    <w:rsid w:val="00535D20"/>
    <w:rsid w:val="00541B31"/>
    <w:rsid w:val="00545BF0"/>
    <w:rsid w:val="00555338"/>
    <w:rsid w:val="00557C67"/>
    <w:rsid w:val="00575611"/>
    <w:rsid w:val="0057602B"/>
    <w:rsid w:val="00580CE4"/>
    <w:rsid w:val="0059363A"/>
    <w:rsid w:val="00593A97"/>
    <w:rsid w:val="00597D03"/>
    <w:rsid w:val="005A4F00"/>
    <w:rsid w:val="005B3496"/>
    <w:rsid w:val="005C0664"/>
    <w:rsid w:val="005C16EB"/>
    <w:rsid w:val="005C62E2"/>
    <w:rsid w:val="005D425E"/>
    <w:rsid w:val="005D7606"/>
    <w:rsid w:val="005E2249"/>
    <w:rsid w:val="005E7269"/>
    <w:rsid w:val="005F20FA"/>
    <w:rsid w:val="005F2E36"/>
    <w:rsid w:val="005F5400"/>
    <w:rsid w:val="0060216F"/>
    <w:rsid w:val="00602DBE"/>
    <w:rsid w:val="00605542"/>
    <w:rsid w:val="00617296"/>
    <w:rsid w:val="006207F3"/>
    <w:rsid w:val="00620B62"/>
    <w:rsid w:val="00623F1C"/>
    <w:rsid w:val="00631FDD"/>
    <w:rsid w:val="00633E1D"/>
    <w:rsid w:val="00634CAB"/>
    <w:rsid w:val="00636601"/>
    <w:rsid w:val="006418E5"/>
    <w:rsid w:val="00644509"/>
    <w:rsid w:val="00666556"/>
    <w:rsid w:val="006667D4"/>
    <w:rsid w:val="00666A6B"/>
    <w:rsid w:val="00666A7E"/>
    <w:rsid w:val="006722DA"/>
    <w:rsid w:val="006733DF"/>
    <w:rsid w:val="00673A28"/>
    <w:rsid w:val="0068239C"/>
    <w:rsid w:val="00682617"/>
    <w:rsid w:val="00683DF4"/>
    <w:rsid w:val="00687A4E"/>
    <w:rsid w:val="00692803"/>
    <w:rsid w:val="00692960"/>
    <w:rsid w:val="006931D2"/>
    <w:rsid w:val="00694050"/>
    <w:rsid w:val="006A10D9"/>
    <w:rsid w:val="006C310E"/>
    <w:rsid w:val="006C4828"/>
    <w:rsid w:val="006D1E7C"/>
    <w:rsid w:val="006D46C0"/>
    <w:rsid w:val="006E42EC"/>
    <w:rsid w:val="006F1B81"/>
    <w:rsid w:val="006F4CFE"/>
    <w:rsid w:val="006F704E"/>
    <w:rsid w:val="00700782"/>
    <w:rsid w:val="00703FD3"/>
    <w:rsid w:val="007057E0"/>
    <w:rsid w:val="0071192D"/>
    <w:rsid w:val="00711A0F"/>
    <w:rsid w:val="007137D7"/>
    <w:rsid w:val="00717984"/>
    <w:rsid w:val="007217CA"/>
    <w:rsid w:val="00724BF1"/>
    <w:rsid w:val="007371AB"/>
    <w:rsid w:val="00740513"/>
    <w:rsid w:val="007463D0"/>
    <w:rsid w:val="00746483"/>
    <w:rsid w:val="00756B0C"/>
    <w:rsid w:val="007651F6"/>
    <w:rsid w:val="00772260"/>
    <w:rsid w:val="007769B6"/>
    <w:rsid w:val="00782E3B"/>
    <w:rsid w:val="00792A4B"/>
    <w:rsid w:val="00793AD5"/>
    <w:rsid w:val="00794394"/>
    <w:rsid w:val="00794871"/>
    <w:rsid w:val="00794D56"/>
    <w:rsid w:val="007A562C"/>
    <w:rsid w:val="007B61F0"/>
    <w:rsid w:val="007C092D"/>
    <w:rsid w:val="007C1294"/>
    <w:rsid w:val="007C2C2B"/>
    <w:rsid w:val="007C31CE"/>
    <w:rsid w:val="007C4E6F"/>
    <w:rsid w:val="007C5C5C"/>
    <w:rsid w:val="007C78B7"/>
    <w:rsid w:val="007D204A"/>
    <w:rsid w:val="007E486B"/>
    <w:rsid w:val="007E679A"/>
    <w:rsid w:val="007E744C"/>
    <w:rsid w:val="007E7EE6"/>
    <w:rsid w:val="007F2FA0"/>
    <w:rsid w:val="007F393C"/>
    <w:rsid w:val="00801466"/>
    <w:rsid w:val="008040A3"/>
    <w:rsid w:val="00807579"/>
    <w:rsid w:val="00825AAB"/>
    <w:rsid w:val="00826E2A"/>
    <w:rsid w:val="00832EF9"/>
    <w:rsid w:val="0084311E"/>
    <w:rsid w:val="00844C8D"/>
    <w:rsid w:val="00850C8E"/>
    <w:rsid w:val="00851B66"/>
    <w:rsid w:val="00851BF3"/>
    <w:rsid w:val="00862256"/>
    <w:rsid w:val="008643CE"/>
    <w:rsid w:val="00865D25"/>
    <w:rsid w:val="00870FA8"/>
    <w:rsid w:val="00885A14"/>
    <w:rsid w:val="00886FBB"/>
    <w:rsid w:val="00892804"/>
    <w:rsid w:val="0089342F"/>
    <w:rsid w:val="008A19DE"/>
    <w:rsid w:val="008A553C"/>
    <w:rsid w:val="008A6CB0"/>
    <w:rsid w:val="008B059C"/>
    <w:rsid w:val="008B1A70"/>
    <w:rsid w:val="008B2F9D"/>
    <w:rsid w:val="008D541E"/>
    <w:rsid w:val="008D7BF9"/>
    <w:rsid w:val="008E1633"/>
    <w:rsid w:val="008E33F3"/>
    <w:rsid w:val="008E3776"/>
    <w:rsid w:val="008F6387"/>
    <w:rsid w:val="008F7654"/>
    <w:rsid w:val="00906B00"/>
    <w:rsid w:val="009111B4"/>
    <w:rsid w:val="00912820"/>
    <w:rsid w:val="00916BA4"/>
    <w:rsid w:val="00921641"/>
    <w:rsid w:val="00927698"/>
    <w:rsid w:val="00930189"/>
    <w:rsid w:val="00930AF7"/>
    <w:rsid w:val="0093129D"/>
    <w:rsid w:val="00942F03"/>
    <w:rsid w:val="009523B0"/>
    <w:rsid w:val="00954DC2"/>
    <w:rsid w:val="00957AB7"/>
    <w:rsid w:val="009647BD"/>
    <w:rsid w:val="009717EC"/>
    <w:rsid w:val="00974FC8"/>
    <w:rsid w:val="00975FA3"/>
    <w:rsid w:val="0098057C"/>
    <w:rsid w:val="0099233C"/>
    <w:rsid w:val="009977D4"/>
    <w:rsid w:val="009A498E"/>
    <w:rsid w:val="009A6E39"/>
    <w:rsid w:val="009B028D"/>
    <w:rsid w:val="009E290F"/>
    <w:rsid w:val="009E62AA"/>
    <w:rsid w:val="009F199B"/>
    <w:rsid w:val="009F4788"/>
    <w:rsid w:val="00A27686"/>
    <w:rsid w:val="00A36D5F"/>
    <w:rsid w:val="00A43950"/>
    <w:rsid w:val="00A45494"/>
    <w:rsid w:val="00A53434"/>
    <w:rsid w:val="00A54184"/>
    <w:rsid w:val="00A57FB6"/>
    <w:rsid w:val="00A70967"/>
    <w:rsid w:val="00A73FF9"/>
    <w:rsid w:val="00A85CFC"/>
    <w:rsid w:val="00A94B35"/>
    <w:rsid w:val="00AA09A7"/>
    <w:rsid w:val="00AB0994"/>
    <w:rsid w:val="00AC3A09"/>
    <w:rsid w:val="00AC6542"/>
    <w:rsid w:val="00AD14B6"/>
    <w:rsid w:val="00AD51F5"/>
    <w:rsid w:val="00AE01BE"/>
    <w:rsid w:val="00AE084C"/>
    <w:rsid w:val="00AE68BB"/>
    <w:rsid w:val="00B13C50"/>
    <w:rsid w:val="00B13DFD"/>
    <w:rsid w:val="00B1755A"/>
    <w:rsid w:val="00B30396"/>
    <w:rsid w:val="00B42F41"/>
    <w:rsid w:val="00B43F73"/>
    <w:rsid w:val="00B47976"/>
    <w:rsid w:val="00B509F4"/>
    <w:rsid w:val="00B50C90"/>
    <w:rsid w:val="00B511B6"/>
    <w:rsid w:val="00B6340D"/>
    <w:rsid w:val="00B646BD"/>
    <w:rsid w:val="00B6551E"/>
    <w:rsid w:val="00B70B1E"/>
    <w:rsid w:val="00B71CEE"/>
    <w:rsid w:val="00B7621E"/>
    <w:rsid w:val="00B8016C"/>
    <w:rsid w:val="00B81768"/>
    <w:rsid w:val="00B822A7"/>
    <w:rsid w:val="00B82F80"/>
    <w:rsid w:val="00B86471"/>
    <w:rsid w:val="00B877F3"/>
    <w:rsid w:val="00B9419C"/>
    <w:rsid w:val="00B9546A"/>
    <w:rsid w:val="00B96C67"/>
    <w:rsid w:val="00BB2EB0"/>
    <w:rsid w:val="00BC592F"/>
    <w:rsid w:val="00BC603F"/>
    <w:rsid w:val="00BE0702"/>
    <w:rsid w:val="00BE2807"/>
    <w:rsid w:val="00BE2CF7"/>
    <w:rsid w:val="00BE4E50"/>
    <w:rsid w:val="00BE5564"/>
    <w:rsid w:val="00BF22A5"/>
    <w:rsid w:val="00C04464"/>
    <w:rsid w:val="00C07C5C"/>
    <w:rsid w:val="00C13B97"/>
    <w:rsid w:val="00C13F9B"/>
    <w:rsid w:val="00C1693A"/>
    <w:rsid w:val="00C27BED"/>
    <w:rsid w:val="00C34BEE"/>
    <w:rsid w:val="00C357C3"/>
    <w:rsid w:val="00C3733D"/>
    <w:rsid w:val="00C406E0"/>
    <w:rsid w:val="00C52E4E"/>
    <w:rsid w:val="00C56AD4"/>
    <w:rsid w:val="00C75E17"/>
    <w:rsid w:val="00C76D9C"/>
    <w:rsid w:val="00C83E83"/>
    <w:rsid w:val="00C8423F"/>
    <w:rsid w:val="00CB6155"/>
    <w:rsid w:val="00CC57C9"/>
    <w:rsid w:val="00CC6BD8"/>
    <w:rsid w:val="00CE0925"/>
    <w:rsid w:val="00CF63AF"/>
    <w:rsid w:val="00D02474"/>
    <w:rsid w:val="00D10604"/>
    <w:rsid w:val="00D15643"/>
    <w:rsid w:val="00D16A07"/>
    <w:rsid w:val="00D22CEA"/>
    <w:rsid w:val="00D247C0"/>
    <w:rsid w:val="00D254F0"/>
    <w:rsid w:val="00D25E00"/>
    <w:rsid w:val="00D35643"/>
    <w:rsid w:val="00D35C3C"/>
    <w:rsid w:val="00D425C7"/>
    <w:rsid w:val="00D53334"/>
    <w:rsid w:val="00D56837"/>
    <w:rsid w:val="00D57EA6"/>
    <w:rsid w:val="00D634FC"/>
    <w:rsid w:val="00D647E1"/>
    <w:rsid w:val="00D64BBE"/>
    <w:rsid w:val="00D64DC4"/>
    <w:rsid w:val="00D73A02"/>
    <w:rsid w:val="00D96E71"/>
    <w:rsid w:val="00DA22D1"/>
    <w:rsid w:val="00DA2A51"/>
    <w:rsid w:val="00DA30FE"/>
    <w:rsid w:val="00DA4C66"/>
    <w:rsid w:val="00DB383A"/>
    <w:rsid w:val="00DB6C67"/>
    <w:rsid w:val="00DC2576"/>
    <w:rsid w:val="00DC5D23"/>
    <w:rsid w:val="00DC5EA1"/>
    <w:rsid w:val="00DD67A2"/>
    <w:rsid w:val="00DE6BA2"/>
    <w:rsid w:val="00DF1FD8"/>
    <w:rsid w:val="00DF401C"/>
    <w:rsid w:val="00DF7516"/>
    <w:rsid w:val="00E02721"/>
    <w:rsid w:val="00E05712"/>
    <w:rsid w:val="00E07C05"/>
    <w:rsid w:val="00E07E7E"/>
    <w:rsid w:val="00E11D9B"/>
    <w:rsid w:val="00E12BCF"/>
    <w:rsid w:val="00E17D0F"/>
    <w:rsid w:val="00E22B78"/>
    <w:rsid w:val="00E256CB"/>
    <w:rsid w:val="00E26C32"/>
    <w:rsid w:val="00E27B56"/>
    <w:rsid w:val="00E345E0"/>
    <w:rsid w:val="00E37548"/>
    <w:rsid w:val="00E50880"/>
    <w:rsid w:val="00E516CB"/>
    <w:rsid w:val="00E5778D"/>
    <w:rsid w:val="00E600F7"/>
    <w:rsid w:val="00E61874"/>
    <w:rsid w:val="00E701BD"/>
    <w:rsid w:val="00E73393"/>
    <w:rsid w:val="00E74C2A"/>
    <w:rsid w:val="00E75951"/>
    <w:rsid w:val="00E937A9"/>
    <w:rsid w:val="00E944C1"/>
    <w:rsid w:val="00EA4097"/>
    <w:rsid w:val="00EA4443"/>
    <w:rsid w:val="00EA603E"/>
    <w:rsid w:val="00EA6DF0"/>
    <w:rsid w:val="00EA75AA"/>
    <w:rsid w:val="00EB4980"/>
    <w:rsid w:val="00EC109D"/>
    <w:rsid w:val="00EC3048"/>
    <w:rsid w:val="00EE343C"/>
    <w:rsid w:val="00EE3F3F"/>
    <w:rsid w:val="00EE667D"/>
    <w:rsid w:val="00EE6AEA"/>
    <w:rsid w:val="00EF4AE9"/>
    <w:rsid w:val="00F0042C"/>
    <w:rsid w:val="00F00F8D"/>
    <w:rsid w:val="00F0234C"/>
    <w:rsid w:val="00F24FA9"/>
    <w:rsid w:val="00F32122"/>
    <w:rsid w:val="00F36756"/>
    <w:rsid w:val="00F448B5"/>
    <w:rsid w:val="00F44F9D"/>
    <w:rsid w:val="00F61E0B"/>
    <w:rsid w:val="00F62315"/>
    <w:rsid w:val="00F62517"/>
    <w:rsid w:val="00F702AC"/>
    <w:rsid w:val="00F71E01"/>
    <w:rsid w:val="00F747BB"/>
    <w:rsid w:val="00F862ED"/>
    <w:rsid w:val="00F904ED"/>
    <w:rsid w:val="00F91215"/>
    <w:rsid w:val="00F9656A"/>
    <w:rsid w:val="00F97A32"/>
    <w:rsid w:val="00FB524E"/>
    <w:rsid w:val="00FB7CF9"/>
    <w:rsid w:val="00FC1ED0"/>
    <w:rsid w:val="00FC3708"/>
    <w:rsid w:val="00FC5579"/>
    <w:rsid w:val="00FD06EC"/>
    <w:rsid w:val="00FD44F0"/>
    <w:rsid w:val="00FE69A9"/>
    <w:rsid w:val="00FF758A"/>
    <w:rsid w:val="2570FECD"/>
    <w:rsid w:val="4D7DF512"/>
    <w:rsid w:val="75E7D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185359"/>
  <w15:chartTrackingRefBased/>
  <w15:docId w15:val="{9D08361D-ABF5-4175-806E-90F9CBCE3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F7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link w:val="Heading1Char"/>
    <w:uiPriority w:val="9"/>
    <w:qFormat/>
    <w:rsid w:val="00B81768"/>
    <w:pPr>
      <w:widowControl/>
      <w:autoSpaceDE/>
      <w:autoSpaceDN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s-ES_tradnl" w:eastAsia="es-ES_tradn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40DD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3E40DD"/>
  </w:style>
  <w:style w:type="paragraph" w:styleId="Footer">
    <w:name w:val="footer"/>
    <w:basedOn w:val="Normal"/>
    <w:link w:val="FooterChar"/>
    <w:uiPriority w:val="99"/>
    <w:unhideWhenUsed/>
    <w:rsid w:val="003E40DD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3E40DD"/>
  </w:style>
  <w:style w:type="paragraph" w:styleId="BalloonText">
    <w:name w:val="Balloon Text"/>
    <w:basedOn w:val="Normal"/>
    <w:link w:val="BalloonTextChar"/>
    <w:uiPriority w:val="99"/>
    <w:semiHidden/>
    <w:unhideWhenUsed/>
    <w:rsid w:val="003E40DD"/>
    <w:pPr>
      <w:widowControl/>
      <w:autoSpaceDE/>
      <w:autoSpaceDN/>
    </w:pPr>
    <w:rPr>
      <w:rFonts w:ascii="Segoe UI" w:eastAsiaTheme="minorHAnsi" w:hAnsi="Segoe UI" w:cs="Segoe UI"/>
      <w:sz w:val="18"/>
      <w:szCs w:val="18"/>
      <w:lang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0DD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EA75AA"/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EA75AA"/>
    <w:rPr>
      <w:rFonts w:ascii="Calibri" w:eastAsia="Calibri" w:hAnsi="Calibri" w:cs="Calibri"/>
      <w:sz w:val="21"/>
      <w:szCs w:val="21"/>
      <w:lang w:bidi="en-US"/>
    </w:rPr>
  </w:style>
  <w:style w:type="paragraph" w:styleId="NoSpacing">
    <w:name w:val="No Spacing"/>
    <w:link w:val="NoSpacingChar"/>
    <w:uiPriority w:val="1"/>
    <w:qFormat/>
    <w:rsid w:val="00EA75AA"/>
    <w:pPr>
      <w:spacing w:after="0" w:line="240" w:lineRule="auto"/>
    </w:pPr>
    <w:rPr>
      <w:rFonts w:ascii="Calibri" w:eastAsia="MS Mincho" w:hAnsi="Calibri" w:cs="Times New Roman"/>
    </w:rPr>
  </w:style>
  <w:style w:type="character" w:customStyle="1" w:styleId="NoSpacingChar">
    <w:name w:val="No Spacing Char"/>
    <w:link w:val="NoSpacing"/>
    <w:uiPriority w:val="1"/>
    <w:rsid w:val="00EA75AA"/>
    <w:rPr>
      <w:rFonts w:ascii="Calibri" w:eastAsia="MS Mincho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EA75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75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75AA"/>
    <w:rPr>
      <w:rFonts w:ascii="Calibri" w:eastAsia="Calibri" w:hAnsi="Calibri" w:cs="Calibri"/>
      <w:sz w:val="20"/>
      <w:szCs w:val="20"/>
      <w:lang w:bidi="en-US"/>
    </w:rPr>
  </w:style>
  <w:style w:type="paragraph" w:styleId="ListParagraph">
    <w:name w:val="List Paragraph"/>
    <w:basedOn w:val="Normal"/>
    <w:uiPriority w:val="34"/>
    <w:qFormat/>
    <w:rsid w:val="00927698"/>
    <w:pPr>
      <w:ind w:left="720"/>
      <w:contextualSpacing/>
    </w:pPr>
  </w:style>
  <w:style w:type="paragraph" w:customStyle="1" w:styleId="Default">
    <w:name w:val="Default"/>
    <w:rsid w:val="00495AAC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4C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4CAB"/>
    <w:rPr>
      <w:rFonts w:ascii="Calibri" w:eastAsia="Calibri" w:hAnsi="Calibri" w:cs="Calibri"/>
      <w:b/>
      <w:bCs/>
      <w:sz w:val="20"/>
      <w:szCs w:val="20"/>
      <w:lang w:bidi="en-US"/>
    </w:rPr>
  </w:style>
  <w:style w:type="paragraph" w:styleId="FootnoteText">
    <w:name w:val="footnote text"/>
    <w:basedOn w:val="Normal"/>
    <w:link w:val="FootnoteTextChar"/>
    <w:uiPriority w:val="99"/>
    <w:unhideWhenUsed/>
    <w:rsid w:val="00221612"/>
    <w:pPr>
      <w:widowControl/>
      <w:pBdr>
        <w:top w:val="nil"/>
        <w:left w:val="nil"/>
        <w:bottom w:val="nil"/>
        <w:right w:val="nil"/>
        <w:between w:val="nil"/>
        <w:bar w:val="nil"/>
      </w:pBdr>
      <w:autoSpaceDE/>
      <w:autoSpaceDN/>
    </w:pPr>
    <w:rPr>
      <w:rFonts w:ascii="Times New Roman" w:eastAsia="Arial Unicode MS" w:hAnsi="Times New Roman" w:cs="Times New Roman"/>
      <w:sz w:val="20"/>
      <w:szCs w:val="20"/>
      <w:bdr w:val="nil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21612"/>
    <w:rPr>
      <w:rFonts w:ascii="Times New Roman" w:eastAsia="Arial Unicode MS" w:hAnsi="Times New Roman" w:cs="Times New Roman"/>
      <w:sz w:val="20"/>
      <w:szCs w:val="20"/>
      <w:bdr w:val="nil"/>
    </w:rPr>
  </w:style>
  <w:style w:type="character" w:styleId="FootnoteReference">
    <w:name w:val="footnote reference"/>
    <w:basedOn w:val="DefaultParagraphFont"/>
    <w:uiPriority w:val="99"/>
    <w:semiHidden/>
    <w:unhideWhenUsed/>
    <w:rsid w:val="0022161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65D25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906B00"/>
    <w:pPr>
      <w:widowControl/>
      <w:autoSpaceDE/>
      <w:autoSpaceDN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bidi="ar-S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A4F0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A4F00"/>
    <w:rPr>
      <w:rFonts w:ascii="Calibri" w:eastAsia="Calibri" w:hAnsi="Calibri" w:cs="Calibri"/>
      <w:sz w:val="20"/>
      <w:szCs w:val="20"/>
      <w:lang w:bidi="en-US"/>
    </w:rPr>
  </w:style>
  <w:style w:type="character" w:styleId="EndnoteReference">
    <w:name w:val="endnote reference"/>
    <w:basedOn w:val="DefaultParagraphFont"/>
    <w:uiPriority w:val="99"/>
    <w:semiHidden/>
    <w:unhideWhenUsed/>
    <w:rsid w:val="005A4F00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5F95"/>
    <w:rPr>
      <w:color w:val="605E5C"/>
      <w:shd w:val="clear" w:color="auto" w:fill="E1DFDD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D1E7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D1E7C"/>
    <w:rPr>
      <w:rFonts w:ascii="Calibri" w:eastAsia="Calibri" w:hAnsi="Calibri" w:cs="Calibri"/>
      <w:lang w:bidi="en-US"/>
    </w:rPr>
  </w:style>
  <w:style w:type="paragraph" w:styleId="Revision">
    <w:name w:val="Revision"/>
    <w:hidden/>
    <w:uiPriority w:val="99"/>
    <w:semiHidden/>
    <w:rsid w:val="00D425C7"/>
    <w:pPr>
      <w:spacing w:after="0" w:line="240" w:lineRule="auto"/>
    </w:pPr>
    <w:rPr>
      <w:rFonts w:ascii="Calibri" w:eastAsia="Calibri" w:hAnsi="Calibri" w:cs="Calibri"/>
      <w:lang w:bidi="en-US"/>
    </w:rPr>
  </w:style>
  <w:style w:type="table" w:styleId="TableGrid">
    <w:name w:val="Table Grid"/>
    <w:basedOn w:val="TableNormal"/>
    <w:uiPriority w:val="59"/>
    <w:rsid w:val="00A57F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81768"/>
    <w:rPr>
      <w:rFonts w:ascii="Times New Roman" w:eastAsia="Times New Roman" w:hAnsi="Times New Roman" w:cs="Times New Roman"/>
      <w:b/>
      <w:bCs/>
      <w:kern w:val="36"/>
      <w:sz w:val="48"/>
      <w:szCs w:val="48"/>
      <w:lang w:val="es-ES_tradnl" w:eastAsia="es-ES_tradnl"/>
    </w:rPr>
  </w:style>
  <w:style w:type="character" w:styleId="UnresolvedMention">
    <w:name w:val="Unresolved Mention"/>
    <w:basedOn w:val="DefaultParagraphFont"/>
    <w:uiPriority w:val="99"/>
    <w:semiHidden/>
    <w:unhideWhenUsed/>
    <w:rsid w:val="004731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2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BE2645A2F93F44BE696B817FC875B8" ma:contentTypeVersion="14" ma:contentTypeDescription="Create a new document." ma:contentTypeScope="" ma:versionID="5facc09943dde88d97f8f3f3395a8d79">
  <xsd:schema xmlns:xsd="http://www.w3.org/2001/XMLSchema" xmlns:xs="http://www.w3.org/2001/XMLSchema" xmlns:p="http://schemas.microsoft.com/office/2006/metadata/properties" xmlns:ns1="http://schemas.microsoft.com/sharepoint/v3" xmlns:ns3="e5a9e3f3-6db2-4f1c-a25f-321510295d3d" xmlns:ns4="564192e9-adc8-465a-9195-7d46b69b79af" targetNamespace="http://schemas.microsoft.com/office/2006/metadata/properties" ma:root="true" ma:fieldsID="76e9c5e9a2fb0ed52f7b46251d5df5b3" ns1:_="" ns3:_="" ns4:_="">
    <xsd:import namespace="http://schemas.microsoft.com/sharepoint/v3"/>
    <xsd:import namespace="e5a9e3f3-6db2-4f1c-a25f-321510295d3d"/>
    <xsd:import namespace="564192e9-adc8-465a-9195-7d46b69b79a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1:_ip_UnifiedCompliancePolicyProperties" minOccurs="0"/>
                <xsd:element ref="ns1:_ip_UnifiedCompliancePolicyUIAction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a9e3f3-6db2-4f1c-a25f-321510295d3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4192e9-adc8-465a-9195-7d46b69b79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4FC43B-6946-4433-970E-E830DFAA8D6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87FACCB-EDC6-44DC-B0B7-DA52EB58F6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5a9e3f3-6db2-4f1c-a25f-321510295d3d"/>
    <ds:schemaRef ds:uri="564192e9-adc8-465a-9195-7d46b69b79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75062C-B9D9-44D9-9637-891498443E1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E48B49F-EAD7-4864-BD06-0AF70442E4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7</Words>
  <Characters>3389</Characters>
  <Application>Microsoft Office Word</Application>
  <DocSecurity>0</DocSecurity>
  <Lines>225</Lines>
  <Paragraphs>118</Paragraphs>
  <ScaleCrop>false</ScaleCrop>
  <Company/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tte Texidor Lopez</dc:creator>
  <cp:keywords/>
  <dc:description/>
  <cp:lastModifiedBy>Yolea Mayers</cp:lastModifiedBy>
  <cp:revision>12</cp:revision>
  <cp:lastPrinted>2019-10-23T18:35:00Z</cp:lastPrinted>
  <dcterms:created xsi:type="dcterms:W3CDTF">2022-03-22T12:42:00Z</dcterms:created>
  <dcterms:modified xsi:type="dcterms:W3CDTF">2022-05-13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BE2645A2F93F44BE696B817FC875B8</vt:lpwstr>
  </property>
</Properties>
</file>